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77777777" w:rsidR="0082699E" w:rsidRPr="00640202" w:rsidRDefault="00000000" w:rsidP="00640202">
      <w:pPr>
        <w:pStyle w:val="a6"/>
        <w:rPr>
          <w:rFonts w:ascii="源ノ角ゴシック Light" w:eastAsia="源ノ角ゴシック Light" w:hAnsi="源ノ角ゴシック Light"/>
        </w:rPr>
      </w:pPr>
      <w:r w:rsidRPr="00640202">
        <w:rPr>
          <w:rFonts w:ascii="源ノ角ゴシック Light" w:eastAsia="源ノ角ゴシック Light" w:hAnsi="源ノ角ゴシック Light"/>
        </w:rPr>
        <w:fldChar w:fldCharType="begin"/>
      </w:r>
      <w:r w:rsidRPr="00640202">
        <w:rPr>
          <w:rFonts w:ascii="源ノ角ゴシック Light" w:eastAsia="源ノ角ゴシック Light" w:hAnsi="源ノ角ゴシック Light"/>
        </w:rPr>
        <w:instrText>DOCPROPERTY  TITLE-META \* MERGEFORMAT</w:instrText>
      </w:r>
      <w:r w:rsidRPr="00640202">
        <w:rPr>
          <w:rFonts w:ascii="源ノ角ゴシック Light" w:eastAsia="源ノ角ゴシック Light" w:hAnsi="源ノ角ゴシック Light"/>
        </w:rPr>
        <w:fldChar w:fldCharType="separate"/>
      </w:r>
      <w:r w:rsidR="008D55B9" w:rsidRPr="00640202">
        <w:rPr>
          <w:rFonts w:ascii="源ノ角ゴシック Light" w:eastAsia="源ノ角ゴシック Light" w:hAnsi="源ノ角ゴシック Light" w:hint="eastAsia"/>
        </w:rPr>
        <w:t>本のタイトル</w:t>
      </w:r>
      <w:r w:rsidRPr="00640202">
        <w:rPr>
          <w:rFonts w:ascii="源ノ角ゴシック Light" w:eastAsia="源ノ角ゴシック Light" w:hAnsi="源ノ角ゴシック Light"/>
        </w:rPr>
        <w:fldChar w:fldCharType="end"/>
      </w:r>
    </w:p>
    <w:p w14:paraId="3DB0A627" w14:textId="77777777" w:rsidR="0082699E" w:rsidRDefault="00CA1184" w:rsidP="005B012C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5B012C">
      <w:pPr>
        <w:pStyle w:val="af2"/>
        <w:spacing w:after="240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55F5008C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5E5CF99F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701244E7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3EDF74BD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787F26FD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5C830C7F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4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089709DE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42CD3D72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63DD58EE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5F7CB6">
              <w:rPr>
                <w:noProof/>
                <w:webHidden/>
              </w:rPr>
              <w:t>6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5B012C">
      <w:pPr>
        <w:pStyle w:val="a1"/>
      </w:pPr>
      <w:r>
        <w:br w:type="page"/>
      </w:r>
    </w:p>
    <w:p w14:paraId="2BD92433" w14:textId="51034950" w:rsidR="0082699E" w:rsidRDefault="00C31630" w:rsidP="006F5B7D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tbl>
      <w:tblPr>
        <w:tblStyle w:val="Centered"/>
        <w:tblW w:w="5000" w:type="pct"/>
        <w:tblLook w:val="0460" w:firstRow="1" w:lastRow="1" w:firstColumn="0" w:lastColumn="0" w:noHBand="0" w:noVBand="1"/>
      </w:tblPr>
      <w:tblGrid>
        <w:gridCol w:w="1357"/>
        <w:gridCol w:w="1357"/>
        <w:gridCol w:w="1361"/>
        <w:gridCol w:w="1361"/>
        <w:gridCol w:w="1361"/>
        <w:gridCol w:w="1361"/>
      </w:tblGrid>
      <w:tr w:rsidR="00B30482" w14:paraId="3BEF312C" w14:textId="77777777" w:rsidTr="005F7C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4E135958" w14:textId="49C8D3C7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2" w:type="pct"/>
          </w:tcPr>
          <w:p w14:paraId="57576507" w14:textId="2660A830" w:rsidR="00B30482" w:rsidRDefault="00B30482" w:rsidP="00B30482">
            <w:pPr>
              <w:pStyle w:val="TableHeadLef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4ECB9223" w14:textId="65D240E2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72B22553" w14:textId="26F09288" w:rsidR="00B30482" w:rsidRDefault="00B30482" w:rsidP="00B30482">
            <w:pPr>
              <w:pStyle w:val="TableHeadCenter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6553D265" w14:textId="74BB4482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  <w:tc>
          <w:tcPr>
            <w:tcW w:w="834" w:type="pct"/>
          </w:tcPr>
          <w:p w14:paraId="5BBB4FBF" w14:textId="46FBAB95" w:rsidR="00B30482" w:rsidRDefault="00B30482" w:rsidP="00B30482">
            <w:pPr>
              <w:pStyle w:val="TableHeadRight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h</w:t>
            </w:r>
            <w:r>
              <w:rPr>
                <w:lang w:eastAsia="ja-JP"/>
              </w:rPr>
              <w:t>ead</w:t>
            </w:r>
          </w:p>
        </w:tc>
      </w:tr>
      <w:tr w:rsidR="00B30482" w14:paraId="1AE6A36E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623E3634" w14:textId="6376A408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07B26533" w14:textId="7CEAAF5D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61E1161D" w14:textId="58DE18D5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131A4668" w14:textId="47EBA548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4799041B" w14:textId="0B620462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543F492A" w14:textId="4F21FA7A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  <w:tr w:rsidR="005F7CB6" w14:paraId="4A9F1E09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115E3926" w14:textId="2788DB2E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66C319FB" w14:textId="484D4ADA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65C88E58" w14:textId="583D708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5A09AFD7" w14:textId="4813A584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0ABBE32" w14:textId="34C1A00E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7AC5E02" w14:textId="03261088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58ECE89A" w14:textId="77777777" w:rsidTr="005F7C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832" w:type="pct"/>
          </w:tcPr>
          <w:p w14:paraId="5A5363C8" w14:textId="6654E3E8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4C27DFE6" w14:textId="61B82575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30C55824" w14:textId="7081D2BE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1DD331E6" w14:textId="3F7EA9AD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2E0FB5" w14:textId="794025FD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641D73B6" w14:textId="2CFE5A71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5F7CB6" w14:paraId="0E67B52A" w14:textId="77777777" w:rsidTr="005F7CB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832" w:type="pct"/>
          </w:tcPr>
          <w:p w14:paraId="374C763D" w14:textId="34E05A86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2" w:type="pct"/>
          </w:tcPr>
          <w:p w14:paraId="0B60DA48" w14:textId="1DFD865F" w:rsidR="005F7CB6" w:rsidRPr="00B30482" w:rsidRDefault="005F7CB6" w:rsidP="005F7CB6">
            <w:pPr>
              <w:pStyle w:val="TableBodyLeft"/>
            </w:pPr>
            <w:r w:rsidRPr="003E483D">
              <w:t>Cell</w:t>
            </w:r>
          </w:p>
        </w:tc>
        <w:tc>
          <w:tcPr>
            <w:tcW w:w="834" w:type="pct"/>
          </w:tcPr>
          <w:p w14:paraId="1DA2A0A6" w14:textId="2218AD20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02F9C565" w14:textId="27B66A76" w:rsidR="005F7CB6" w:rsidRPr="00510714" w:rsidRDefault="005F7CB6" w:rsidP="005F7CB6">
            <w:pPr>
              <w:pStyle w:val="TableBodyCenter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31652F0" w14:textId="1C1EEF6F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  <w:tc>
          <w:tcPr>
            <w:tcW w:w="834" w:type="pct"/>
          </w:tcPr>
          <w:p w14:paraId="4A789137" w14:textId="69D44280" w:rsidR="005F7CB6" w:rsidRPr="00510714" w:rsidRDefault="005F7CB6" w:rsidP="005F7CB6">
            <w:pPr>
              <w:pStyle w:val="TableBodyRight"/>
              <w:rPr>
                <w:lang w:eastAsia="ja-JP"/>
              </w:rPr>
            </w:pPr>
            <w:r w:rsidRPr="003E483D">
              <w:t>Cell</w:t>
            </w:r>
          </w:p>
        </w:tc>
      </w:tr>
      <w:tr w:rsidR="00B30482" w14:paraId="2A05F224" w14:textId="77777777" w:rsidTr="005F7CB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832" w:type="pct"/>
          </w:tcPr>
          <w:p w14:paraId="1D187E44" w14:textId="67499AE4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2" w:type="pct"/>
          </w:tcPr>
          <w:p w14:paraId="4FB0BF3C" w14:textId="52566E9B" w:rsidR="00B30482" w:rsidRPr="00B30482" w:rsidRDefault="00B30482" w:rsidP="00B30482">
            <w:pPr>
              <w:pStyle w:val="TableBodyLeft"/>
            </w:pPr>
            <w:r w:rsidRPr="00B30482">
              <w:t>Cell</w:t>
            </w:r>
          </w:p>
        </w:tc>
        <w:tc>
          <w:tcPr>
            <w:tcW w:w="834" w:type="pct"/>
          </w:tcPr>
          <w:p w14:paraId="4AA5340B" w14:textId="5B6B8C21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ECA5C45" w14:textId="36308616" w:rsidR="00B30482" w:rsidRDefault="00B30482" w:rsidP="00B30482">
            <w:pPr>
              <w:pStyle w:val="TableBodyCenter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75426F1" w14:textId="4A4EE13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  <w:tc>
          <w:tcPr>
            <w:tcW w:w="834" w:type="pct"/>
          </w:tcPr>
          <w:p w14:paraId="3266BA4D" w14:textId="659306D1" w:rsidR="00B30482" w:rsidRDefault="00B30482" w:rsidP="00B30482">
            <w:pPr>
              <w:pStyle w:val="TableBodyRight"/>
              <w:rPr>
                <w:lang w:eastAsia="ja-JP"/>
              </w:rPr>
            </w:pPr>
            <w:r w:rsidRPr="00510714">
              <w:rPr>
                <w:lang w:eastAsia="ja-JP"/>
              </w:rPr>
              <w:t>Cell</w:t>
            </w:r>
          </w:p>
        </w:tc>
      </w:tr>
    </w:tbl>
    <w:p w14:paraId="16ACB6EC" w14:textId="77777777" w:rsidR="000A0904" w:rsidRDefault="000A0904" w:rsidP="00A00BE3">
      <w:pPr>
        <w:pStyle w:val="a1"/>
        <w:rPr>
          <w:lang w:eastAsia="ja-JP"/>
        </w:rPr>
      </w:pPr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lastRenderedPageBreak/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800DB9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5B012C">
      <w:pPr>
        <w:pStyle w:val="a1"/>
      </w:pPr>
      <w:r>
        <w:br w:type="page"/>
      </w:r>
    </w:p>
    <w:p w14:paraId="1AB22106" w14:textId="4BE5B21A" w:rsidR="0082699E" w:rsidRDefault="00C17E2B" w:rsidP="005B012C">
      <w:pPr>
        <w:pStyle w:val="1"/>
        <w:spacing w:after="240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5B012C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318"/>
        <w:gridCol w:w="2540"/>
        <w:gridCol w:w="660"/>
        <w:gridCol w:w="660"/>
        <w:gridCol w:w="660"/>
        <w:gridCol w:w="660"/>
        <w:gridCol w:w="660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5B012C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5B012C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5B012C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5B012C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5B012C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5B012C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C063CE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5B012C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5B012C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58"/>
      </w:tblGrid>
      <w:tr w:rsidR="0082699E" w14:paraId="096FC167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A7F1C5C" w14:textId="77777777" w:rsidR="0082699E" w:rsidRDefault="00CA1184" w:rsidP="005B012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5B012C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4A54BFF" w14:textId="2BCB0474" w:rsidR="00C063CE" w:rsidRDefault="00C063CE" w:rsidP="00C063CE">
      <w:pPr>
        <w:pStyle w:val="BulletList3"/>
      </w:pPr>
      <w:r>
        <w:t xml:space="preserve">&lt;Bullet </w:t>
      </w:r>
      <w:r>
        <w:rPr>
          <w:rFonts w:hint="eastAsia"/>
          <w:lang w:eastAsia="ja-JP"/>
        </w:rPr>
        <w:t>にほんご</w:t>
      </w:r>
      <w:r>
        <w:t>List 3&gt;</w:t>
      </w:r>
    </w:p>
    <w:p w14:paraId="69BBC0F8" w14:textId="77777777" w:rsidR="00C063CE" w:rsidRDefault="00C063CE" w:rsidP="00C063CE">
      <w:pPr>
        <w:pStyle w:val="a1"/>
      </w:pPr>
    </w:p>
    <w:p w14:paraId="58A4D622" w14:textId="4AE30AA1" w:rsidR="0082699E" w:rsidRDefault="0064487D" w:rsidP="00C063CE">
      <w:pPr>
        <w:pStyle w:val="DefinitionTerm"/>
        <w:spacing w:before="120"/>
      </w:pPr>
      <w:r>
        <w:t>Definition</w:t>
      </w:r>
      <w:r w:rsidR="00C063CE">
        <w:t xml:space="preserve"> Term</w:t>
      </w:r>
    </w:p>
    <w:p w14:paraId="629268BE" w14:textId="621F190E" w:rsidR="0064487D" w:rsidRDefault="0064487D" w:rsidP="00C063CE">
      <w:pPr>
        <w:pStyle w:val="Definition"/>
      </w:pPr>
      <w:r>
        <w:rPr>
          <w:rFonts w:hint="eastAsia"/>
        </w:rPr>
        <w:t>D</w:t>
      </w:r>
      <w:r>
        <w:t>efinition</w:t>
      </w:r>
    </w:p>
    <w:p w14:paraId="3D7106FE" w14:textId="605A90F5" w:rsidR="00C063CE" w:rsidRDefault="00C063CE" w:rsidP="00C063CE">
      <w:pPr>
        <w:pStyle w:val="DefinitionTerm"/>
        <w:spacing w:before="120"/>
      </w:pPr>
      <w:r>
        <w:rPr>
          <w:rFonts w:hint="eastAsia"/>
        </w:rPr>
        <w:t>A</w:t>
      </w:r>
      <w:r>
        <w:t>noter Definition Term</w:t>
      </w:r>
    </w:p>
    <w:p w14:paraId="5C5BD425" w14:textId="7885495A" w:rsidR="00C063CE" w:rsidRDefault="00C063CE" w:rsidP="00C063CE">
      <w:pPr>
        <w:pStyle w:val="Definition"/>
      </w:pPr>
      <w:r>
        <w:rPr>
          <w:rFonts w:hint="eastAsia"/>
        </w:rPr>
        <w:t>A</w:t>
      </w:r>
      <w:r>
        <w:t>nother Defnition</w:t>
      </w:r>
    </w:p>
    <w:p w14:paraId="5B851CD8" w14:textId="77777777" w:rsidR="00C063CE" w:rsidRPr="00C063CE" w:rsidRDefault="00C063CE" w:rsidP="00C063CE">
      <w:pPr>
        <w:pStyle w:val="a1"/>
      </w:pPr>
    </w:p>
    <w:p w14:paraId="46B7B07D" w14:textId="77777777" w:rsidR="0082699E" w:rsidRDefault="00CA1184" w:rsidP="005B012C">
      <w:pPr>
        <w:pStyle w:val="FeatureList1"/>
      </w:pPr>
      <w:r>
        <w:lastRenderedPageBreak/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778DC1E3" w:rsidR="00C17E2B" w:rsidRDefault="00C17E2B" w:rsidP="005B012C">
      <w:pPr>
        <w:pStyle w:val="a1"/>
      </w:pP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5B012C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75B6826E" w14:textId="77777777" w:rsidR="0082699E" w:rsidRDefault="00CA1184" w:rsidP="005B012C">
      <w:pPr>
        <w:pStyle w:val="a1"/>
      </w:pPr>
      <w:r>
        <w:br/>
      </w:r>
    </w:p>
    <w:p w14:paraId="75B6A693" w14:textId="77777777" w:rsidR="0082699E" w:rsidRDefault="00CA1184" w:rsidP="005B012C">
      <w:pPr>
        <w:pStyle w:val="a1"/>
      </w:pPr>
      <w:r>
        <w:br w:type="page"/>
      </w:r>
    </w:p>
    <w:p w14:paraId="7B2155E7" w14:textId="1DE5FF0E" w:rsidR="0082699E" w:rsidRDefault="006F5B7D" w:rsidP="005B012C">
      <w:pPr>
        <w:pStyle w:val="AppendixHeading1"/>
        <w:spacing w:after="240"/>
      </w:pPr>
      <w:bookmarkStart w:id="17" w:name="_Toc135490224"/>
      <w:r>
        <w:lastRenderedPageBreak/>
        <w:br/>
      </w:r>
      <w:r w:rsidR="00CA1184">
        <w:t xml:space="preserve">&lt;Appendix </w:t>
      </w:r>
      <w:r w:rsidR="00C17E2B">
        <w:rPr>
          <w:rFonts w:hint="eastAsia"/>
          <w:lang w:eastAsia="ja-JP"/>
        </w:rPr>
        <w:t>にほんご</w:t>
      </w:r>
      <w:r w:rsidR="00CA1184"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5B012C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5B012C">
      <w:pPr>
        <w:pStyle w:val="a1"/>
      </w:pPr>
      <w:r>
        <w:br/>
      </w:r>
    </w:p>
    <w:p w14:paraId="4D50BEE0" w14:textId="77777777" w:rsidR="0082699E" w:rsidRDefault="00CA1184" w:rsidP="005B012C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5B012C">
      <w:pPr>
        <w:pStyle w:val="a1"/>
      </w:pPr>
      <w:r>
        <w:br/>
      </w:r>
    </w:p>
    <w:p w14:paraId="6FFDF972" w14:textId="77777777" w:rsidR="0082699E" w:rsidRDefault="00CA1184" w:rsidP="005B012C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lastRenderedPageBreak/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5B012C">
      <w:pPr>
        <w:pStyle w:val="SourceCode"/>
      </w:pPr>
      <w:r>
        <w:t>This is a pen</w:t>
      </w:r>
    </w:p>
    <w:p w14:paraId="1DADB7C7" w14:textId="77777777" w:rsidR="0082699E" w:rsidRDefault="00CA1184" w:rsidP="005B012C">
      <w:pPr>
        <w:pStyle w:val="a1"/>
      </w:pPr>
      <w:r>
        <w:br/>
      </w:r>
    </w:p>
    <w:p w14:paraId="2C701141" w14:textId="77777777" w:rsidR="0082699E" w:rsidRDefault="00CA1184" w:rsidP="005B012C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5B012C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5B012C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5B012C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5B012C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5B012C">
      <w:pPr>
        <w:pStyle w:val="a1"/>
      </w:pPr>
      <w:r>
        <w:br w:type="page"/>
      </w:r>
    </w:p>
    <w:p w14:paraId="2B5E6576" w14:textId="77777777" w:rsidR="0082699E" w:rsidRDefault="00000000" w:rsidP="005B012C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5729205A" w:rsidR="0082699E" w:rsidRDefault="00CA1184" w:rsidP="005B012C">
      <w:pPr>
        <w:pStyle w:val="ac"/>
      </w:pPr>
      <w:r>
        <w:t xml:space="preserve">Block </w:t>
      </w:r>
      <w:r w:rsidR="00346B49">
        <w:t>Text</w:t>
      </w:r>
      <w:r>
        <w:br/>
        <w:t xml:space="preserve">Block </w:t>
      </w:r>
      <w:r w:rsidR="00346B49">
        <w:t>Text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6692"/>
        <w:gridCol w:w="778"/>
        <w:gridCol w:w="68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5B012C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5B012C">
            <w:pPr>
              <w:pStyle w:val="TableHeadCenter"/>
            </w:pPr>
            <w:r>
              <w:t>i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5B012C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5B012C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6F5B7D">
            <w:pPr>
              <w:pStyle w:val="Author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5B012C">
            <w:pPr>
              <w:pStyle w:val="TableBodyCenter"/>
            </w:pPr>
            <w:r>
              <w:t>Cen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E79117E" w14:textId="77777777" w:rsidR="0082699E" w:rsidRDefault="00CA1184" w:rsidP="005B012C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6F5B7D">
      <w:pPr>
        <w:pStyle w:val="GraphicAnchor"/>
      </w:pPr>
      <w:bookmarkStart w:id="24" w:name="fig:front-image"/>
      <w:bookmarkEnd w:id="23"/>
      <w:r w:rsidRPr="006F5B7D">
        <w:lastRenderedPageBreak/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736DA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B22ABF" w14:textId="77777777" w:rsidR="007C1E59" w:rsidRDefault="007C1E59">
      <w:r>
        <w:separator/>
      </w:r>
    </w:p>
  </w:endnote>
  <w:endnote w:type="continuationSeparator" w:id="0">
    <w:p w14:paraId="3AAB359F" w14:textId="77777777" w:rsidR="007C1E59" w:rsidRDefault="007C1E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 Normal">
    <w:altName w:val="Source Han Sans Regular"/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游ゴシック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源ノ角ゴシック Light">
    <w:panose1 w:val="020B03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5E9ACD69" w:rsidR="00CE2CFE" w:rsidRPr="000A6A15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instrText>13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5F7CB6">
      <w:rPr>
        <w:noProof/>
        <w:color w:val="17365D" w:themeColor="text2" w:themeShade="BF"/>
      </w:rPr>
      <w:t>12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605B7ABF" w:rsidR="00AC47D2" w:rsidRPr="001D6A11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5747F">
      <w:rPr>
        <w:rFonts w:cs="Times New Roman (本文のフォント - コンプレ"/>
        <w:noProof/>
        <w:color w:val="0F243E" w:themeColor="text2" w:themeShade="80"/>
      </w:rPr>
      <w:instrText>1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25747F">
      <w:rPr>
        <w:rFonts w:cs="Times New Roman (本文のフォント - コンプレ"/>
        <w:noProof/>
        <w:color w:val="0F243E" w:themeColor="text2" w:themeShade="80"/>
      </w:rPr>
      <w:t>13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25747F">
      <w:rPr>
        <w:rFonts w:cs="Times New Roman (本文のフォント - コンプレ"/>
        <w:color w:val="0F243E" w:themeColor="text2" w:themeShade="80"/>
      </w:rPr>
      <w:fldChar w:fldCharType="begin"/>
    </w:r>
    <w:r w:rsidR="0025747F">
      <w:rPr>
        <w:rFonts w:cs="Times New Roman (本文のフォント - コンプレ"/>
        <w:color w:val="0F243E" w:themeColor="text2" w:themeShade="80"/>
      </w:rPr>
      <w:instrText xml:space="preserve"> SECTIONPAGES  \* MERGEFORMAT </w:instrText>
    </w:r>
    <w:r w:rsidR="0025747F">
      <w:rPr>
        <w:rFonts w:cs="Times New Roman (本文のフォント - コンプレ"/>
        <w:color w:val="0F243E" w:themeColor="text2" w:themeShade="80"/>
      </w:rPr>
      <w:fldChar w:fldCharType="separate"/>
    </w:r>
    <w:r w:rsidR="0025747F">
      <w:rPr>
        <w:rFonts w:cs="Times New Roman (本文のフォント - コンプレ"/>
        <w:noProof/>
        <w:color w:val="0F243E" w:themeColor="text2" w:themeShade="80"/>
      </w:rPr>
      <w:instrText>14</w:instrText>
    </w:r>
    <w:r w:rsidR="0025747F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</w:instrText>
    </w:r>
    <w:r w:rsidR="001A227C">
      <w:rPr>
        <w:rFonts w:cs="Times New Roman (本文のフォント - コンプレ"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25747F">
      <w:rPr>
        <w:rFonts w:cs="Times New Roman (本文のフォント - コンプレ"/>
        <w:noProof/>
        <w:color w:val="0F243E" w:themeColor="text2" w:themeShade="80"/>
      </w:rPr>
      <w:t>13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CE2CFE" w:rsidRPr="001D6A11" w:rsidRDefault="00000000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jc w:val="center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0F1E82" w14:paraId="74DD140D" w14:textId="77777777" w:rsidTr="00364886">
      <w:trPr>
        <w:jc w:val="center"/>
      </w:trPr>
      <w:tc>
        <w:tcPr>
          <w:tcW w:w="8158" w:type="dxa"/>
        </w:tcPr>
        <w:p w14:paraId="389630DB" w14:textId="2519C8CC" w:rsidR="000F1E82" w:rsidRDefault="00000000" w:rsidP="000F1E82">
          <w:pPr>
            <w:pStyle w:val="Abstract"/>
          </w:pPr>
          <w:fldSimple w:instr=" DOCPROPERTY &quot;subtitle-meta&quot; \* MERGEFORMAT ">
            <w:r w:rsidR="000F1E82">
              <w:t>本の概要</w:t>
            </w:r>
          </w:fldSimple>
        </w:p>
      </w:tc>
    </w:tr>
    <w:tr w:rsidR="000F1E82" w14:paraId="0CAA1D87" w14:textId="77777777" w:rsidTr="00364886">
      <w:trPr>
        <w:jc w:val="center"/>
      </w:trPr>
      <w:tc>
        <w:tcPr>
          <w:tcW w:w="8158" w:type="dxa"/>
        </w:tcPr>
        <w:p w14:paraId="261EF502" w14:textId="392B7730" w:rsidR="000F1E82" w:rsidRDefault="00000000" w:rsidP="000F1E82">
          <w:pPr>
            <w:pStyle w:val="Abstract"/>
          </w:pPr>
          <w:fldSimple w:instr=" DOCPROPERTY &quot;author-meta&quot; \* MERGEFORMAT ">
            <w:r w:rsidR="000F1E82">
              <w:t>本の作者</w:t>
            </w:r>
          </w:fldSimple>
          <w:r w:rsidR="000F1E82">
            <w:t xml:space="preserve"> / </w:t>
          </w:r>
          <w:fldSimple w:instr=" DOCPROPERTY &quot;circle&quot; \* MERGEFORMAT ">
            <w:r w:rsidR="000F1E82">
              <w:t>サークル名</w:t>
            </w:r>
          </w:fldSimple>
        </w:p>
      </w:tc>
    </w:tr>
    <w:tr w:rsidR="000F1E82" w14:paraId="37010D45" w14:textId="77777777" w:rsidTr="00364886">
      <w:trPr>
        <w:jc w:val="center"/>
      </w:trPr>
      <w:tc>
        <w:tcPr>
          <w:tcW w:w="8158" w:type="dxa"/>
        </w:tcPr>
        <w:p w14:paraId="48BA8805" w14:textId="77777777" w:rsidR="000F1E82" w:rsidRPr="000F1E82" w:rsidRDefault="000F1E82" w:rsidP="00640202">
          <w:pPr>
            <w:pStyle w:val="a6"/>
          </w:pPr>
        </w:p>
      </w:tc>
    </w:tr>
    <w:tr w:rsidR="007A65CC" w14:paraId="4F41DD1D" w14:textId="77777777" w:rsidTr="00364886">
      <w:trPr>
        <w:jc w:val="center"/>
      </w:trPr>
      <w:tc>
        <w:tcPr>
          <w:tcW w:w="8158" w:type="dxa"/>
        </w:tcPr>
        <w:p w14:paraId="5F295229" w14:textId="4FBBBBE9" w:rsidR="007A65CC" w:rsidRDefault="00000000" w:rsidP="00340F60">
          <w:pPr>
            <w:pStyle w:val="Abstract"/>
          </w:pPr>
          <w:fldSimple w:instr=" DOCPROPERTY &quot;year&quot; \* MERGEFORMAT ">
            <w:r w:rsidR="007A65CC">
              <w:t>出版年</w:t>
            </w:r>
          </w:fldSimple>
        </w:p>
      </w:tc>
    </w:tr>
  </w:tbl>
  <w:p w14:paraId="531C1478" w14:textId="77777777" w:rsidR="007A65CC" w:rsidRDefault="007A65CC" w:rsidP="007A65CC">
    <w:pPr>
      <w:pStyle w:val="Abstract"/>
      <w:jc w:val="left"/>
    </w:pPr>
  </w:p>
  <w:p w14:paraId="7C48AF2B" w14:textId="77777777" w:rsidR="005F0471" w:rsidRDefault="005F0471" w:rsidP="00364886">
    <w:pPr>
      <w:pStyle w:val="af5"/>
      <w:rPr>
        <w:lang w:eastAsia="ja-JP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5DDE9" w14:textId="77777777" w:rsidR="007C1E59" w:rsidRDefault="007C1E59">
      <w:r>
        <w:separator/>
      </w:r>
    </w:p>
  </w:footnote>
  <w:footnote w:type="continuationSeparator" w:id="0">
    <w:p w14:paraId="598B4522" w14:textId="77777777" w:rsidR="007C1E59" w:rsidRDefault="007C1E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6B217" w14:textId="77777777" w:rsidR="0025747F" w:rsidRDefault="0025747F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1C36991A" w:rsidR="00CE2CFE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 w:rsidR="005F7CB6"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CE2CFE" w:rsidRDefault="00CA1184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4C97A33" wp14:editId="4F30BDAE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DA0278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7D2D75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1108C2D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726003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8E5C24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CBE248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A636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474375190">
    <w:abstractNumId w:val="0"/>
  </w:num>
  <w:num w:numId="978" w16cid:durableId="1687829634">
    <w:abstractNumId w:val="1"/>
  </w:num>
  <w:num w:numId="979" w16cid:durableId="200749027">
    <w:abstractNumId w:val="2"/>
  </w:num>
  <w:num w:numId="980" w16cid:durableId="670912912">
    <w:abstractNumId w:val="3"/>
  </w:num>
  <w:num w:numId="981" w16cid:durableId="787696078">
    <w:abstractNumId w:val="8"/>
  </w:num>
  <w:num w:numId="982" w16cid:durableId="1950576570">
    <w:abstractNumId w:val="4"/>
  </w:num>
  <w:num w:numId="983" w16cid:durableId="194931662">
    <w:abstractNumId w:val="5"/>
  </w:num>
  <w:num w:numId="984" w16cid:durableId="1886522943">
    <w:abstractNumId w:val="0"/>
  </w:num>
  <w:num w:numId="985" w16cid:durableId="1503930005">
    <w:abstractNumId w:val="1"/>
  </w:num>
  <w:num w:numId="986" w16cid:durableId="2054037337">
    <w:abstractNumId w:val="2"/>
  </w:num>
  <w:num w:numId="987" w16cid:durableId="926114212">
    <w:abstractNumId w:val="3"/>
  </w:num>
  <w:num w:numId="988" w16cid:durableId="1692996980">
    <w:abstractNumId w:val="8"/>
  </w:num>
  <w:num w:numId="989" w16cid:durableId="1152480988">
    <w:abstractNumId w:val="4"/>
  </w:num>
  <w:num w:numId="990" w16cid:durableId="1668098002">
    <w:abstractNumId w:val="5"/>
  </w:num>
  <w:num w:numId="991" w16cid:durableId="943149036">
    <w:abstractNumId w:val="0"/>
  </w:num>
  <w:num w:numId="992" w16cid:durableId="777023356">
    <w:abstractNumId w:val="1"/>
  </w:num>
  <w:num w:numId="993" w16cid:durableId="1425833719">
    <w:abstractNumId w:val="2"/>
  </w:num>
  <w:num w:numId="994" w16cid:durableId="1000546611">
    <w:abstractNumId w:val="3"/>
  </w:num>
  <w:num w:numId="995" w16cid:durableId="963001594">
    <w:abstractNumId w:val="8"/>
  </w:num>
  <w:num w:numId="996" w16cid:durableId="1224945463">
    <w:abstractNumId w:val="4"/>
  </w:num>
  <w:num w:numId="997" w16cid:durableId="845438907">
    <w:abstractNumId w:val="5"/>
  </w:num>
  <w:num w:numId="998" w16cid:durableId="162089582">
    <w:abstractNumId w:val="0"/>
  </w:num>
  <w:num w:numId="999" w16cid:durableId="1223833400">
    <w:abstractNumId w:val="1"/>
  </w:num>
  <w:num w:numId="1000" w16cid:durableId="1474953619">
    <w:abstractNumId w:val="2"/>
  </w:num>
  <w:num w:numId="1001" w16cid:durableId="1980264891">
    <w:abstractNumId w:val="3"/>
  </w:num>
  <w:num w:numId="1002" w16cid:durableId="156114053">
    <w:abstractNumId w:val="8"/>
  </w:num>
  <w:num w:numId="1003" w16cid:durableId="1864592198">
    <w:abstractNumId w:val="4"/>
  </w:num>
  <w:num w:numId="1004" w16cid:durableId="993683952">
    <w:abstractNumId w:val="5"/>
  </w:num>
  <w:num w:numId="1005" w16cid:durableId="290868379">
    <w:abstractNumId w:val="0"/>
  </w:num>
  <w:num w:numId="1006" w16cid:durableId="1496527929">
    <w:abstractNumId w:val="1"/>
  </w:num>
  <w:num w:numId="1007" w16cid:durableId="972979127">
    <w:abstractNumId w:val="2"/>
  </w:num>
  <w:num w:numId="1008" w16cid:durableId="124127569">
    <w:abstractNumId w:val="3"/>
  </w:num>
  <w:num w:numId="1009" w16cid:durableId="1468737624">
    <w:abstractNumId w:val="8"/>
  </w:num>
  <w:num w:numId="1010" w16cid:durableId="2028827597">
    <w:abstractNumId w:val="4"/>
  </w:num>
  <w:num w:numId="1011" w16cid:durableId="1629385890">
    <w:abstractNumId w:val="5"/>
  </w:num>
  <w:num w:numId="1012" w16cid:durableId="659693209">
    <w:abstractNumId w:val="0"/>
  </w:num>
  <w:num w:numId="1013" w16cid:durableId="860894587">
    <w:abstractNumId w:val="1"/>
  </w:num>
  <w:num w:numId="1014" w16cid:durableId="1329359922">
    <w:abstractNumId w:val="2"/>
  </w:num>
  <w:num w:numId="1015" w16cid:durableId="997542577">
    <w:abstractNumId w:val="3"/>
  </w:num>
  <w:num w:numId="1016" w16cid:durableId="1586648093">
    <w:abstractNumId w:val="8"/>
  </w:num>
  <w:num w:numId="1017" w16cid:durableId="178861587">
    <w:abstractNumId w:val="4"/>
  </w:num>
  <w:num w:numId="1018" w16cid:durableId="505633710">
    <w:abstractNumId w:val="5"/>
  </w:num>
  <w:num w:numId="1019" w16cid:durableId="1854489299">
    <w:abstractNumId w:val="0"/>
  </w:num>
  <w:num w:numId="1020" w16cid:durableId="1125462300">
    <w:abstractNumId w:val="1"/>
  </w:num>
  <w:num w:numId="1021" w16cid:durableId="802310636">
    <w:abstractNumId w:val="2"/>
  </w:num>
  <w:num w:numId="1022" w16cid:durableId="1047988979">
    <w:abstractNumId w:val="3"/>
  </w:num>
  <w:num w:numId="1023" w16cid:durableId="1221017565">
    <w:abstractNumId w:val="8"/>
  </w:num>
  <w:num w:numId="1024" w16cid:durableId="1328483367">
    <w:abstractNumId w:val="4"/>
  </w:num>
  <w:num w:numId="1025" w16cid:durableId="2121148497">
    <w:abstractNumId w:val="5"/>
  </w:num>
  <w:num w:numId="1026" w16cid:durableId="1594318956">
    <w:abstractNumId w:val="0"/>
  </w:num>
  <w:num w:numId="1027" w16cid:durableId="873350998">
    <w:abstractNumId w:val="1"/>
  </w:num>
  <w:num w:numId="1028" w16cid:durableId="926963233">
    <w:abstractNumId w:val="2"/>
  </w:num>
  <w:num w:numId="1029" w16cid:durableId="994450476">
    <w:abstractNumId w:val="3"/>
  </w:num>
  <w:num w:numId="1030" w16cid:durableId="1266763374">
    <w:abstractNumId w:val="8"/>
  </w:num>
  <w:num w:numId="1031" w16cid:durableId="613483958">
    <w:abstractNumId w:val="4"/>
  </w:num>
  <w:num w:numId="1032" w16cid:durableId="1804804555">
    <w:abstractNumId w:val="5"/>
  </w:num>
  <w:num w:numId="1033" w16cid:durableId="1266353296">
    <w:abstractNumId w:val="0"/>
  </w:num>
  <w:num w:numId="1034" w16cid:durableId="1176456949">
    <w:abstractNumId w:val="1"/>
  </w:num>
  <w:num w:numId="1035" w16cid:durableId="1693648605">
    <w:abstractNumId w:val="2"/>
  </w:num>
  <w:num w:numId="1036" w16cid:durableId="338894924">
    <w:abstractNumId w:val="3"/>
  </w:num>
  <w:num w:numId="1037" w16cid:durableId="1590430185">
    <w:abstractNumId w:val="8"/>
  </w:num>
  <w:num w:numId="1038" w16cid:durableId="1907377804">
    <w:abstractNumId w:val="4"/>
  </w:num>
  <w:num w:numId="1039" w16cid:durableId="165097487">
    <w:abstractNumId w:val="5"/>
  </w:num>
  <w:num w:numId="1040" w16cid:durableId="1340699580">
    <w:abstractNumId w:val="0"/>
  </w:num>
  <w:num w:numId="1041" w16cid:durableId="1298994859">
    <w:abstractNumId w:val="1"/>
  </w:num>
  <w:num w:numId="1042" w16cid:durableId="2116829910">
    <w:abstractNumId w:val="2"/>
  </w:num>
  <w:num w:numId="1043" w16cid:durableId="78450046">
    <w:abstractNumId w:val="3"/>
  </w:num>
  <w:num w:numId="1044" w16cid:durableId="433789996">
    <w:abstractNumId w:val="8"/>
  </w:num>
  <w:num w:numId="1045" w16cid:durableId="661661072">
    <w:abstractNumId w:val="4"/>
  </w:num>
  <w:num w:numId="1046" w16cid:durableId="2124226767">
    <w:abstractNumId w:val="5"/>
  </w:num>
  <w:num w:numId="1047" w16cid:durableId="868834633">
    <w:abstractNumId w:val="0"/>
  </w:num>
  <w:num w:numId="1048" w16cid:durableId="1828932727">
    <w:abstractNumId w:val="1"/>
  </w:num>
  <w:num w:numId="1049" w16cid:durableId="1241020422">
    <w:abstractNumId w:val="2"/>
  </w:num>
  <w:num w:numId="1050" w16cid:durableId="410664561">
    <w:abstractNumId w:val="3"/>
  </w:num>
  <w:num w:numId="1051" w16cid:durableId="1488858689">
    <w:abstractNumId w:val="8"/>
  </w:num>
  <w:num w:numId="1052" w16cid:durableId="882325225">
    <w:abstractNumId w:val="4"/>
  </w:num>
  <w:num w:numId="1053" w16cid:durableId="653604465">
    <w:abstractNumId w:val="5"/>
  </w:num>
  <w:num w:numId="1054" w16cid:durableId="364407653">
    <w:abstractNumId w:val="0"/>
  </w:num>
  <w:num w:numId="1055" w16cid:durableId="1451245799">
    <w:abstractNumId w:val="1"/>
  </w:num>
  <w:num w:numId="1056" w16cid:durableId="1191383093">
    <w:abstractNumId w:val="2"/>
  </w:num>
  <w:num w:numId="1057" w16cid:durableId="1030767239">
    <w:abstractNumId w:val="3"/>
  </w:num>
  <w:num w:numId="1058" w16cid:durableId="1266110386">
    <w:abstractNumId w:val="8"/>
  </w:num>
  <w:num w:numId="1059" w16cid:durableId="577861686">
    <w:abstractNumId w:val="4"/>
  </w:num>
  <w:num w:numId="1060" w16cid:durableId="391077465">
    <w:abstractNumId w:val="5"/>
  </w:num>
  <w:num w:numId="1061" w16cid:durableId="447503726">
    <w:abstractNumId w:val="0"/>
  </w:num>
  <w:num w:numId="1062" w16cid:durableId="35592919">
    <w:abstractNumId w:val="1"/>
  </w:num>
  <w:num w:numId="1063" w16cid:durableId="1012495381">
    <w:abstractNumId w:val="2"/>
  </w:num>
  <w:num w:numId="1064" w16cid:durableId="100298161">
    <w:abstractNumId w:val="3"/>
  </w:num>
  <w:num w:numId="1065" w16cid:durableId="1467042598">
    <w:abstractNumId w:val="8"/>
  </w:num>
  <w:num w:numId="1066" w16cid:durableId="1179464110">
    <w:abstractNumId w:val="4"/>
  </w:num>
  <w:num w:numId="1067" w16cid:durableId="1584994312">
    <w:abstractNumId w:val="5"/>
  </w:num>
  <w:num w:numId="1068" w16cid:durableId="351302553">
    <w:abstractNumId w:val="0"/>
  </w:num>
  <w:num w:numId="1069" w16cid:durableId="1737245201">
    <w:abstractNumId w:val="1"/>
  </w:num>
  <w:num w:numId="1070" w16cid:durableId="64497482">
    <w:abstractNumId w:val="2"/>
  </w:num>
  <w:num w:numId="1071" w16cid:durableId="428426635">
    <w:abstractNumId w:val="3"/>
  </w:num>
  <w:num w:numId="1072" w16cid:durableId="1921980633">
    <w:abstractNumId w:val="8"/>
  </w:num>
  <w:num w:numId="1073" w16cid:durableId="1258757426">
    <w:abstractNumId w:val="4"/>
  </w:num>
  <w:num w:numId="1074" w16cid:durableId="297271754">
    <w:abstractNumId w:val="5"/>
  </w:num>
  <w:num w:numId="1075" w16cid:durableId="433483694">
    <w:abstractNumId w:val="0"/>
  </w:num>
  <w:num w:numId="1076" w16cid:durableId="1315332794">
    <w:abstractNumId w:val="1"/>
  </w:num>
  <w:num w:numId="1077" w16cid:durableId="515004146">
    <w:abstractNumId w:val="2"/>
  </w:num>
  <w:num w:numId="1078" w16cid:durableId="1814367134">
    <w:abstractNumId w:val="3"/>
  </w:num>
  <w:num w:numId="1079" w16cid:durableId="990132407">
    <w:abstractNumId w:val="8"/>
  </w:num>
  <w:num w:numId="1080" w16cid:durableId="301738039">
    <w:abstractNumId w:val="4"/>
  </w:num>
  <w:num w:numId="1081" w16cid:durableId="338193443">
    <w:abstractNumId w:val="5"/>
  </w:num>
  <w:num w:numId="1082" w16cid:durableId="319501127">
    <w:abstractNumId w:val="0"/>
  </w:num>
  <w:num w:numId="1083" w16cid:durableId="272321221">
    <w:abstractNumId w:val="1"/>
  </w:num>
  <w:num w:numId="1084" w16cid:durableId="1621491853">
    <w:abstractNumId w:val="2"/>
  </w:num>
  <w:num w:numId="1085" w16cid:durableId="573975907">
    <w:abstractNumId w:val="3"/>
  </w:num>
  <w:num w:numId="1086" w16cid:durableId="2039771873">
    <w:abstractNumId w:val="8"/>
  </w:num>
  <w:num w:numId="1087" w16cid:durableId="611328478">
    <w:abstractNumId w:val="4"/>
  </w:num>
  <w:num w:numId="1088" w16cid:durableId="568030966">
    <w:abstractNumId w:val="5"/>
  </w:num>
  <w:num w:numId="1089" w16cid:durableId="1986815640">
    <w:abstractNumId w:val="5"/>
  </w:num>
  <w:num w:numId="1090" w16cid:durableId="1554197104">
    <w:abstractNumId w:val="8"/>
  </w:num>
  <w:num w:numId="1091" w16cid:durableId="1430736509">
    <w:abstractNumId w:val="0"/>
  </w:num>
  <w:num w:numId="1092" w16cid:durableId="987050944">
    <w:abstractNumId w:val="1"/>
  </w:num>
  <w:num w:numId="1093" w16cid:durableId="77867776">
    <w:abstractNumId w:val="2"/>
  </w:num>
  <w:num w:numId="1094" w16cid:durableId="1286159769">
    <w:abstractNumId w:val="3"/>
  </w:num>
  <w:num w:numId="1095" w16cid:durableId="291912280">
    <w:abstractNumId w:val="8"/>
  </w:num>
  <w:num w:numId="1096" w16cid:durableId="861826132">
    <w:abstractNumId w:val="4"/>
  </w:num>
  <w:num w:numId="1097" w16cid:durableId="1205825525">
    <w:abstractNumId w:val="5"/>
  </w:num>
  <w:num w:numId="1098" w16cid:durableId="1931767968">
    <w:abstractNumId w:val="0"/>
  </w:num>
  <w:num w:numId="1099" w16cid:durableId="611129175">
    <w:abstractNumId w:val="1"/>
  </w:num>
  <w:num w:numId="1100" w16cid:durableId="1981618607">
    <w:abstractNumId w:val="2"/>
  </w:num>
  <w:num w:numId="1101" w16cid:durableId="871964026">
    <w:abstractNumId w:val="3"/>
  </w:num>
  <w:num w:numId="1102" w16cid:durableId="1712996053">
    <w:abstractNumId w:val="8"/>
  </w:num>
  <w:num w:numId="1103" w16cid:durableId="388262314">
    <w:abstractNumId w:val="4"/>
  </w:num>
  <w:num w:numId="1104" w16cid:durableId="1648126345">
    <w:abstractNumId w:val="5"/>
  </w:num>
  <w:num w:numId="1105" w16cid:durableId="1781534995">
    <w:abstractNumId w:val="0"/>
  </w:num>
  <w:num w:numId="1106" w16cid:durableId="1466125138">
    <w:abstractNumId w:val="1"/>
  </w:num>
  <w:num w:numId="1107" w16cid:durableId="312223043">
    <w:abstractNumId w:val="2"/>
  </w:num>
  <w:num w:numId="1108" w16cid:durableId="1631935404">
    <w:abstractNumId w:val="3"/>
  </w:num>
  <w:num w:numId="1109" w16cid:durableId="434250440">
    <w:abstractNumId w:val="8"/>
  </w:num>
  <w:num w:numId="1110" w16cid:durableId="1809004886">
    <w:abstractNumId w:val="4"/>
  </w:num>
  <w:num w:numId="1111" w16cid:durableId="557477337">
    <w:abstractNumId w:val="5"/>
  </w:num>
  <w:num w:numId="1112" w16cid:durableId="697197004">
    <w:abstractNumId w:val="0"/>
  </w:num>
  <w:num w:numId="1113" w16cid:durableId="701977517">
    <w:abstractNumId w:val="1"/>
  </w:num>
  <w:num w:numId="1114" w16cid:durableId="166025791">
    <w:abstractNumId w:val="2"/>
  </w:num>
  <w:num w:numId="1115" w16cid:durableId="946742433">
    <w:abstractNumId w:val="3"/>
  </w:num>
  <w:num w:numId="1116" w16cid:durableId="985166465">
    <w:abstractNumId w:val="8"/>
  </w:num>
  <w:num w:numId="1117" w16cid:durableId="773133536">
    <w:abstractNumId w:val="4"/>
  </w:num>
  <w:num w:numId="1118" w16cid:durableId="954823956">
    <w:abstractNumId w:val="5"/>
  </w:num>
  <w:num w:numId="1119" w16cid:durableId="697437795">
    <w:abstractNumId w:val="0"/>
  </w:num>
  <w:num w:numId="1120" w16cid:durableId="1044402581">
    <w:abstractNumId w:val="1"/>
  </w:num>
  <w:num w:numId="1121" w16cid:durableId="1364818418">
    <w:abstractNumId w:val="2"/>
  </w:num>
  <w:num w:numId="1122" w16cid:durableId="803961406">
    <w:abstractNumId w:val="3"/>
  </w:num>
  <w:num w:numId="1123" w16cid:durableId="1106847189">
    <w:abstractNumId w:val="8"/>
  </w:num>
  <w:num w:numId="1124" w16cid:durableId="252204233">
    <w:abstractNumId w:val="4"/>
  </w:num>
  <w:num w:numId="1125" w16cid:durableId="1293361556">
    <w:abstractNumId w:val="5"/>
  </w:num>
  <w:num w:numId="1126" w16cid:durableId="672531682">
    <w:abstractNumId w:val="0"/>
  </w:num>
  <w:num w:numId="1127" w16cid:durableId="572929683">
    <w:abstractNumId w:val="1"/>
  </w:num>
  <w:num w:numId="1128" w16cid:durableId="384066724">
    <w:abstractNumId w:val="2"/>
  </w:num>
  <w:num w:numId="1129" w16cid:durableId="1604412246">
    <w:abstractNumId w:val="3"/>
  </w:num>
  <w:num w:numId="1130" w16cid:durableId="1514417109">
    <w:abstractNumId w:val="8"/>
  </w:num>
  <w:num w:numId="1131" w16cid:durableId="1569151725">
    <w:abstractNumId w:val="4"/>
  </w:num>
  <w:num w:numId="1132" w16cid:durableId="2049867187">
    <w:abstractNumId w:val="5"/>
  </w:num>
  <w:num w:numId="1133" w16cid:durableId="360978315">
    <w:abstractNumId w:val="0"/>
  </w:num>
  <w:num w:numId="1134" w16cid:durableId="842864861">
    <w:abstractNumId w:val="1"/>
  </w:num>
  <w:num w:numId="1135" w16cid:durableId="815806085">
    <w:abstractNumId w:val="2"/>
  </w:num>
  <w:num w:numId="1136" w16cid:durableId="1497722953">
    <w:abstractNumId w:val="3"/>
  </w:num>
  <w:num w:numId="1137" w16cid:durableId="1351253417">
    <w:abstractNumId w:val="8"/>
  </w:num>
  <w:num w:numId="1138" w16cid:durableId="1585840645">
    <w:abstractNumId w:val="4"/>
  </w:num>
  <w:num w:numId="1139" w16cid:durableId="815343698">
    <w:abstractNumId w:val="5"/>
  </w:num>
  <w:num w:numId="1140" w16cid:durableId="1881285424">
    <w:abstractNumId w:val="0"/>
  </w:num>
  <w:num w:numId="1141" w16cid:durableId="1812282201">
    <w:abstractNumId w:val="1"/>
  </w:num>
  <w:num w:numId="1142" w16cid:durableId="372967791">
    <w:abstractNumId w:val="2"/>
  </w:num>
  <w:num w:numId="1143" w16cid:durableId="143356153">
    <w:abstractNumId w:val="3"/>
  </w:num>
  <w:num w:numId="1144" w16cid:durableId="1797916845">
    <w:abstractNumId w:val="8"/>
  </w:num>
  <w:num w:numId="1145" w16cid:durableId="1716849010">
    <w:abstractNumId w:val="4"/>
  </w:num>
  <w:num w:numId="1146" w16cid:durableId="1128934312">
    <w:abstractNumId w:val="5"/>
  </w:num>
  <w:num w:numId="1147" w16cid:durableId="2089424263">
    <w:abstractNumId w:val="0"/>
  </w:num>
  <w:num w:numId="1148" w16cid:durableId="2137212550">
    <w:abstractNumId w:val="1"/>
  </w:num>
  <w:num w:numId="1149" w16cid:durableId="1325544628">
    <w:abstractNumId w:val="2"/>
  </w:num>
  <w:num w:numId="1150" w16cid:durableId="1732582325">
    <w:abstractNumId w:val="3"/>
  </w:num>
  <w:num w:numId="1151" w16cid:durableId="672149131">
    <w:abstractNumId w:val="8"/>
  </w:num>
  <w:num w:numId="1152" w16cid:durableId="1405446889">
    <w:abstractNumId w:val="4"/>
  </w:num>
  <w:num w:numId="1153" w16cid:durableId="835726397">
    <w:abstractNumId w:val="5"/>
  </w:num>
  <w:num w:numId="1154" w16cid:durableId="355470469">
    <w:abstractNumId w:val="0"/>
  </w:num>
  <w:num w:numId="1155" w16cid:durableId="843203573">
    <w:abstractNumId w:val="1"/>
  </w:num>
  <w:num w:numId="1156" w16cid:durableId="783967349">
    <w:abstractNumId w:val="2"/>
  </w:num>
  <w:num w:numId="1157" w16cid:durableId="642346580">
    <w:abstractNumId w:val="3"/>
  </w:num>
  <w:num w:numId="1158" w16cid:durableId="1467238556">
    <w:abstractNumId w:val="8"/>
  </w:num>
  <w:num w:numId="1159" w16cid:durableId="1305742844">
    <w:abstractNumId w:val="4"/>
  </w:num>
  <w:num w:numId="1160" w16cid:durableId="464128642">
    <w:abstractNumId w:val="5"/>
  </w:num>
  <w:num w:numId="1161" w16cid:durableId="1250651200">
    <w:abstractNumId w:val="0"/>
  </w:num>
  <w:num w:numId="1162" w16cid:durableId="2139958195">
    <w:abstractNumId w:val="1"/>
  </w:num>
  <w:num w:numId="1163" w16cid:durableId="1228296935">
    <w:abstractNumId w:val="2"/>
  </w:num>
  <w:num w:numId="1164" w16cid:durableId="1352340193">
    <w:abstractNumId w:val="3"/>
  </w:num>
  <w:num w:numId="1165" w16cid:durableId="1907179909">
    <w:abstractNumId w:val="8"/>
  </w:num>
  <w:num w:numId="1166" w16cid:durableId="1199128472">
    <w:abstractNumId w:val="4"/>
  </w:num>
  <w:num w:numId="1167" w16cid:durableId="1038240576">
    <w:abstractNumId w:val="5"/>
  </w:num>
  <w:num w:numId="1168" w16cid:durableId="39911554">
    <w:abstractNumId w:val="0"/>
  </w:num>
  <w:num w:numId="1169" w16cid:durableId="35203349">
    <w:abstractNumId w:val="1"/>
  </w:num>
  <w:num w:numId="1170" w16cid:durableId="1028215802">
    <w:abstractNumId w:val="2"/>
  </w:num>
  <w:num w:numId="1171" w16cid:durableId="238249190">
    <w:abstractNumId w:val="3"/>
  </w:num>
  <w:num w:numId="1172" w16cid:durableId="1917781519">
    <w:abstractNumId w:val="8"/>
  </w:num>
  <w:num w:numId="1173" w16cid:durableId="313291210">
    <w:abstractNumId w:val="4"/>
  </w:num>
  <w:num w:numId="1174" w16cid:durableId="1559435773">
    <w:abstractNumId w:val="5"/>
  </w:num>
  <w:num w:numId="1175" w16cid:durableId="1882864080">
    <w:abstractNumId w:val="0"/>
  </w:num>
  <w:num w:numId="1176" w16cid:durableId="1984576426">
    <w:abstractNumId w:val="1"/>
  </w:num>
  <w:num w:numId="1177" w16cid:durableId="2090956623">
    <w:abstractNumId w:val="2"/>
  </w:num>
  <w:num w:numId="1178" w16cid:durableId="701442671">
    <w:abstractNumId w:val="3"/>
  </w:num>
  <w:num w:numId="1179" w16cid:durableId="1218669457">
    <w:abstractNumId w:val="8"/>
  </w:num>
  <w:num w:numId="1180" w16cid:durableId="1352414573">
    <w:abstractNumId w:val="4"/>
  </w:num>
  <w:num w:numId="1181" w16cid:durableId="1264727384">
    <w:abstractNumId w:val="5"/>
  </w:num>
  <w:num w:numId="1182" w16cid:durableId="2052874122">
    <w:abstractNumId w:val="0"/>
  </w:num>
  <w:num w:numId="1183" w16cid:durableId="338124400">
    <w:abstractNumId w:val="1"/>
  </w:num>
  <w:num w:numId="1184" w16cid:durableId="1601328003">
    <w:abstractNumId w:val="2"/>
  </w:num>
  <w:num w:numId="1185" w16cid:durableId="1810321184">
    <w:abstractNumId w:val="3"/>
  </w:num>
  <w:num w:numId="1186" w16cid:durableId="1961524181">
    <w:abstractNumId w:val="8"/>
  </w:num>
  <w:num w:numId="1187" w16cid:durableId="290671811">
    <w:abstractNumId w:val="4"/>
  </w:num>
  <w:num w:numId="1188" w16cid:durableId="459997634">
    <w:abstractNumId w:val="5"/>
  </w:num>
  <w:num w:numId="1189" w16cid:durableId="155541474">
    <w:abstractNumId w:val="0"/>
  </w:num>
  <w:num w:numId="1190" w16cid:durableId="1556042455">
    <w:abstractNumId w:val="1"/>
  </w:num>
  <w:num w:numId="1191" w16cid:durableId="1850289292">
    <w:abstractNumId w:val="2"/>
  </w:num>
  <w:num w:numId="1192" w16cid:durableId="2100591152">
    <w:abstractNumId w:val="3"/>
  </w:num>
  <w:num w:numId="1193" w16cid:durableId="2143502898">
    <w:abstractNumId w:val="8"/>
  </w:num>
  <w:num w:numId="1194" w16cid:durableId="622152698">
    <w:abstractNumId w:val="4"/>
  </w:num>
  <w:num w:numId="1195" w16cid:durableId="481192719">
    <w:abstractNumId w:val="5"/>
  </w:num>
  <w:num w:numId="1196" w16cid:durableId="1869677186">
    <w:abstractNumId w:val="0"/>
  </w:num>
  <w:num w:numId="1197" w16cid:durableId="2104065341">
    <w:abstractNumId w:val="1"/>
  </w:num>
  <w:num w:numId="1198" w16cid:durableId="1309244179">
    <w:abstractNumId w:val="2"/>
  </w:num>
  <w:num w:numId="1199" w16cid:durableId="294719501">
    <w:abstractNumId w:val="3"/>
  </w:num>
  <w:num w:numId="1200" w16cid:durableId="1642660842">
    <w:abstractNumId w:val="8"/>
  </w:num>
  <w:num w:numId="1201" w16cid:durableId="583149281">
    <w:abstractNumId w:val="4"/>
  </w:num>
  <w:num w:numId="1202" w16cid:durableId="1970041919">
    <w:abstractNumId w:val="5"/>
  </w:num>
  <w:num w:numId="1203" w16cid:durableId="541864393">
    <w:abstractNumId w:val="0"/>
  </w:num>
  <w:num w:numId="1204" w16cid:durableId="798299138">
    <w:abstractNumId w:val="1"/>
  </w:num>
  <w:num w:numId="1205" w16cid:durableId="1741098629">
    <w:abstractNumId w:val="2"/>
  </w:num>
  <w:num w:numId="1206" w16cid:durableId="1765884011">
    <w:abstractNumId w:val="3"/>
  </w:num>
  <w:num w:numId="1207" w16cid:durableId="464739840">
    <w:abstractNumId w:val="8"/>
  </w:num>
  <w:num w:numId="1208" w16cid:durableId="653681022">
    <w:abstractNumId w:val="4"/>
  </w:num>
  <w:num w:numId="1209" w16cid:durableId="338703560">
    <w:abstractNumId w:val="5"/>
  </w:num>
  <w:num w:numId="1210" w16cid:durableId="488525367">
    <w:abstractNumId w:val="0"/>
  </w:num>
  <w:num w:numId="1211" w16cid:durableId="115876356">
    <w:abstractNumId w:val="1"/>
  </w:num>
  <w:num w:numId="1212" w16cid:durableId="362873689">
    <w:abstractNumId w:val="2"/>
  </w:num>
  <w:num w:numId="1213" w16cid:durableId="695693416">
    <w:abstractNumId w:val="3"/>
  </w:num>
  <w:num w:numId="1214" w16cid:durableId="21055910">
    <w:abstractNumId w:val="8"/>
  </w:num>
  <w:num w:numId="1215" w16cid:durableId="1810512574">
    <w:abstractNumId w:val="4"/>
  </w:num>
  <w:num w:numId="1216" w16cid:durableId="198707282">
    <w:abstractNumId w:val="5"/>
  </w:num>
  <w:num w:numId="1217" w16cid:durableId="464466003">
    <w:abstractNumId w:val="0"/>
  </w:num>
  <w:num w:numId="1218" w16cid:durableId="2006469922">
    <w:abstractNumId w:val="1"/>
  </w:num>
  <w:num w:numId="1219" w16cid:durableId="1540779113">
    <w:abstractNumId w:val="2"/>
  </w:num>
  <w:num w:numId="1220" w16cid:durableId="2010329198">
    <w:abstractNumId w:val="3"/>
  </w:num>
  <w:num w:numId="1221" w16cid:durableId="502621525">
    <w:abstractNumId w:val="8"/>
  </w:num>
  <w:num w:numId="1222" w16cid:durableId="2057775346">
    <w:abstractNumId w:val="4"/>
  </w:num>
  <w:num w:numId="1223" w16cid:durableId="1903439203">
    <w:abstractNumId w:val="5"/>
  </w:num>
  <w:num w:numId="1224" w16cid:durableId="1274703914">
    <w:abstractNumId w:val="0"/>
  </w:num>
  <w:num w:numId="1225" w16cid:durableId="449057653">
    <w:abstractNumId w:val="1"/>
  </w:num>
  <w:num w:numId="1226" w16cid:durableId="768082644">
    <w:abstractNumId w:val="2"/>
  </w:num>
  <w:num w:numId="1227" w16cid:durableId="1628968946">
    <w:abstractNumId w:val="3"/>
  </w:num>
  <w:num w:numId="1228" w16cid:durableId="2129471530">
    <w:abstractNumId w:val="8"/>
  </w:num>
  <w:num w:numId="1229" w16cid:durableId="434253280">
    <w:abstractNumId w:val="4"/>
  </w:num>
  <w:num w:numId="1230" w16cid:durableId="789517704">
    <w:abstractNumId w:val="5"/>
  </w:num>
  <w:num w:numId="1231" w16cid:durableId="872033566">
    <w:abstractNumId w:val="0"/>
  </w:num>
  <w:num w:numId="1232" w16cid:durableId="659694042">
    <w:abstractNumId w:val="1"/>
  </w:num>
  <w:num w:numId="1233" w16cid:durableId="745079197">
    <w:abstractNumId w:val="2"/>
  </w:num>
  <w:num w:numId="1234" w16cid:durableId="307634595">
    <w:abstractNumId w:val="3"/>
  </w:num>
  <w:num w:numId="1235" w16cid:durableId="1653560655">
    <w:abstractNumId w:val="8"/>
  </w:num>
  <w:num w:numId="1236" w16cid:durableId="585724656">
    <w:abstractNumId w:val="4"/>
  </w:num>
  <w:num w:numId="1237" w16cid:durableId="910702638">
    <w:abstractNumId w:val="5"/>
  </w:num>
  <w:num w:numId="1238" w16cid:durableId="577252896">
    <w:abstractNumId w:val="0"/>
  </w:num>
  <w:num w:numId="1239" w16cid:durableId="333807366">
    <w:abstractNumId w:val="1"/>
  </w:num>
  <w:num w:numId="1240" w16cid:durableId="628240000">
    <w:abstractNumId w:val="2"/>
  </w:num>
  <w:num w:numId="1241" w16cid:durableId="768696093">
    <w:abstractNumId w:val="3"/>
  </w:num>
  <w:num w:numId="1242" w16cid:durableId="1414006485">
    <w:abstractNumId w:val="8"/>
  </w:num>
  <w:num w:numId="1243" w16cid:durableId="1760325447">
    <w:abstractNumId w:val="4"/>
  </w:num>
  <w:num w:numId="1244" w16cid:durableId="319044402">
    <w:abstractNumId w:val="5"/>
  </w:num>
  <w:num w:numId="1245" w16cid:durableId="1971469524">
    <w:abstractNumId w:val="0"/>
  </w:num>
  <w:num w:numId="1246" w16cid:durableId="1202598979">
    <w:abstractNumId w:val="1"/>
  </w:num>
  <w:num w:numId="1247" w16cid:durableId="570040868">
    <w:abstractNumId w:val="2"/>
  </w:num>
  <w:num w:numId="1248" w16cid:durableId="1112360964">
    <w:abstractNumId w:val="3"/>
  </w:num>
  <w:num w:numId="1249" w16cid:durableId="1938246784">
    <w:abstractNumId w:val="8"/>
  </w:num>
  <w:num w:numId="1250" w16cid:durableId="1573658016">
    <w:abstractNumId w:val="4"/>
  </w:num>
  <w:num w:numId="1251" w16cid:durableId="839547000">
    <w:abstractNumId w:val="5"/>
  </w:num>
  <w:num w:numId="1252" w16cid:durableId="294069549">
    <w:abstractNumId w:val="0"/>
  </w:num>
  <w:num w:numId="1253" w16cid:durableId="411244311">
    <w:abstractNumId w:val="1"/>
  </w:num>
  <w:num w:numId="1254" w16cid:durableId="828710037">
    <w:abstractNumId w:val="2"/>
  </w:num>
  <w:num w:numId="1255" w16cid:durableId="1467551833">
    <w:abstractNumId w:val="3"/>
  </w:num>
  <w:num w:numId="1256" w16cid:durableId="1797792556">
    <w:abstractNumId w:val="8"/>
  </w:num>
  <w:num w:numId="1257" w16cid:durableId="917447600">
    <w:abstractNumId w:val="4"/>
  </w:num>
  <w:num w:numId="1258" w16cid:durableId="662048985">
    <w:abstractNumId w:val="5"/>
  </w:num>
  <w:num w:numId="1259" w16cid:durableId="2085912230">
    <w:abstractNumId w:val="0"/>
  </w:num>
  <w:num w:numId="1260" w16cid:durableId="1838572612">
    <w:abstractNumId w:val="1"/>
  </w:num>
  <w:num w:numId="1261" w16cid:durableId="1445689485">
    <w:abstractNumId w:val="2"/>
  </w:num>
  <w:num w:numId="1262" w16cid:durableId="1054084495">
    <w:abstractNumId w:val="3"/>
  </w:num>
  <w:num w:numId="1263" w16cid:durableId="1356267895">
    <w:abstractNumId w:val="8"/>
  </w:num>
  <w:num w:numId="1264" w16cid:durableId="1320577318">
    <w:abstractNumId w:val="4"/>
  </w:num>
  <w:num w:numId="1265" w16cid:durableId="2052923798">
    <w:abstractNumId w:val="5"/>
  </w:num>
  <w:num w:numId="1266" w16cid:durableId="1827089261">
    <w:abstractNumId w:val="0"/>
  </w:num>
  <w:num w:numId="1267" w16cid:durableId="728310169">
    <w:abstractNumId w:val="1"/>
  </w:num>
  <w:num w:numId="1268" w16cid:durableId="1780291567">
    <w:abstractNumId w:val="2"/>
  </w:num>
  <w:num w:numId="1269" w16cid:durableId="9841238">
    <w:abstractNumId w:val="3"/>
  </w:num>
  <w:num w:numId="1270" w16cid:durableId="65152793">
    <w:abstractNumId w:val="8"/>
  </w:num>
  <w:num w:numId="1271" w16cid:durableId="1600989159">
    <w:abstractNumId w:val="4"/>
  </w:num>
  <w:num w:numId="1272" w16cid:durableId="1400907194">
    <w:abstractNumId w:val="5"/>
  </w:num>
  <w:num w:numId="1273" w16cid:durableId="851801491">
    <w:abstractNumId w:val="0"/>
  </w:num>
  <w:num w:numId="1274" w16cid:durableId="1605381689">
    <w:abstractNumId w:val="1"/>
  </w:num>
  <w:num w:numId="1275" w16cid:durableId="1035423897">
    <w:abstractNumId w:val="2"/>
  </w:num>
  <w:num w:numId="1276" w16cid:durableId="715155188">
    <w:abstractNumId w:val="3"/>
  </w:num>
  <w:num w:numId="1277" w16cid:durableId="1455294199">
    <w:abstractNumId w:val="8"/>
  </w:num>
  <w:num w:numId="1278" w16cid:durableId="978917565">
    <w:abstractNumId w:val="4"/>
  </w:num>
  <w:num w:numId="1279" w16cid:durableId="862282164">
    <w:abstractNumId w:val="5"/>
  </w:num>
  <w:num w:numId="1280" w16cid:durableId="190919402">
    <w:abstractNumId w:val="0"/>
  </w:num>
  <w:num w:numId="1281" w16cid:durableId="2048752051">
    <w:abstractNumId w:val="1"/>
  </w:num>
  <w:num w:numId="1282" w16cid:durableId="889880566">
    <w:abstractNumId w:val="2"/>
  </w:num>
  <w:num w:numId="1283" w16cid:durableId="1257785923">
    <w:abstractNumId w:val="3"/>
  </w:num>
  <w:num w:numId="1284" w16cid:durableId="1055196920">
    <w:abstractNumId w:val="8"/>
  </w:num>
  <w:num w:numId="1285" w16cid:durableId="611326434">
    <w:abstractNumId w:val="4"/>
  </w:num>
  <w:num w:numId="1286" w16cid:durableId="134414501">
    <w:abstractNumId w:val="5"/>
  </w:num>
  <w:num w:numId="1287" w16cid:durableId="319315006">
    <w:abstractNumId w:val="0"/>
  </w:num>
  <w:num w:numId="1288" w16cid:durableId="1949922606">
    <w:abstractNumId w:val="1"/>
  </w:num>
  <w:num w:numId="1289" w16cid:durableId="49037586">
    <w:abstractNumId w:val="2"/>
  </w:num>
  <w:num w:numId="1290" w16cid:durableId="189728399">
    <w:abstractNumId w:val="3"/>
  </w:num>
  <w:num w:numId="1291" w16cid:durableId="1024091778">
    <w:abstractNumId w:val="8"/>
  </w:num>
  <w:num w:numId="1292" w16cid:durableId="315109215">
    <w:abstractNumId w:val="4"/>
  </w:num>
  <w:num w:numId="1293" w16cid:durableId="1195730905">
    <w:abstractNumId w:val="5"/>
  </w:num>
  <w:num w:numId="1294" w16cid:durableId="1135295496">
    <w:abstractNumId w:val="0"/>
  </w:num>
  <w:num w:numId="1295" w16cid:durableId="1920286519">
    <w:abstractNumId w:val="1"/>
  </w:num>
  <w:num w:numId="1296" w16cid:durableId="106048929">
    <w:abstractNumId w:val="2"/>
  </w:num>
  <w:num w:numId="1297" w16cid:durableId="1316841431">
    <w:abstractNumId w:val="3"/>
  </w:num>
  <w:num w:numId="1298" w16cid:durableId="555773470">
    <w:abstractNumId w:val="8"/>
  </w:num>
  <w:num w:numId="1299" w16cid:durableId="1152407132">
    <w:abstractNumId w:val="4"/>
  </w:num>
  <w:num w:numId="1300" w16cid:durableId="210578523">
    <w:abstractNumId w:val="5"/>
  </w:num>
  <w:num w:numId="1301" w16cid:durableId="2028753469">
    <w:abstractNumId w:val="0"/>
  </w:num>
  <w:num w:numId="1302" w16cid:durableId="793869275">
    <w:abstractNumId w:val="1"/>
  </w:num>
  <w:num w:numId="1303" w16cid:durableId="1830899612">
    <w:abstractNumId w:val="2"/>
  </w:num>
  <w:num w:numId="1304" w16cid:durableId="1729497085">
    <w:abstractNumId w:val="3"/>
  </w:num>
  <w:num w:numId="1305" w16cid:durableId="1669136775">
    <w:abstractNumId w:val="8"/>
  </w:num>
  <w:num w:numId="1306" w16cid:durableId="1967659084">
    <w:abstractNumId w:val="4"/>
  </w:num>
  <w:num w:numId="1307" w16cid:durableId="984285298">
    <w:abstractNumId w:val="5"/>
  </w:num>
  <w:num w:numId="1308" w16cid:durableId="2140027939">
    <w:abstractNumId w:val="0"/>
  </w:num>
  <w:num w:numId="1309" w16cid:durableId="343021826">
    <w:abstractNumId w:val="1"/>
  </w:num>
  <w:num w:numId="1310" w16cid:durableId="90207724">
    <w:abstractNumId w:val="2"/>
  </w:num>
  <w:num w:numId="1311" w16cid:durableId="149639495">
    <w:abstractNumId w:val="3"/>
  </w:num>
  <w:num w:numId="1312" w16cid:durableId="433672953">
    <w:abstractNumId w:val="8"/>
  </w:num>
  <w:num w:numId="1313" w16cid:durableId="1089345843">
    <w:abstractNumId w:val="4"/>
  </w:num>
  <w:num w:numId="1314" w16cid:durableId="1905025589">
    <w:abstractNumId w:val="5"/>
  </w:num>
  <w:num w:numId="1315" w16cid:durableId="1854904">
    <w:abstractNumId w:val="0"/>
  </w:num>
  <w:num w:numId="1316" w16cid:durableId="748235395">
    <w:abstractNumId w:val="1"/>
  </w:num>
  <w:num w:numId="1317" w16cid:durableId="1985816999">
    <w:abstractNumId w:val="2"/>
  </w:num>
  <w:num w:numId="1318" w16cid:durableId="1395659755">
    <w:abstractNumId w:val="3"/>
  </w:num>
  <w:num w:numId="1319" w16cid:durableId="693263488">
    <w:abstractNumId w:val="8"/>
  </w:num>
  <w:num w:numId="1320" w16cid:durableId="68314434">
    <w:abstractNumId w:val="4"/>
  </w:num>
  <w:num w:numId="1321" w16cid:durableId="1461727676">
    <w:abstractNumId w:val="5"/>
  </w:num>
  <w:num w:numId="1322" w16cid:durableId="1531455071">
    <w:abstractNumId w:val="0"/>
  </w:num>
  <w:num w:numId="1323" w16cid:durableId="504442363">
    <w:abstractNumId w:val="1"/>
  </w:num>
  <w:num w:numId="1324" w16cid:durableId="917517145">
    <w:abstractNumId w:val="2"/>
  </w:num>
  <w:num w:numId="1325" w16cid:durableId="2093039981">
    <w:abstractNumId w:val="3"/>
  </w:num>
  <w:num w:numId="1326" w16cid:durableId="1717847537">
    <w:abstractNumId w:val="8"/>
  </w:num>
  <w:num w:numId="1327" w16cid:durableId="1209028030">
    <w:abstractNumId w:val="4"/>
  </w:num>
  <w:num w:numId="1328" w16cid:durableId="1460296239">
    <w:abstractNumId w:val="5"/>
  </w:num>
  <w:num w:numId="1329" w16cid:durableId="523634738">
    <w:abstractNumId w:val="0"/>
  </w:num>
  <w:num w:numId="1330" w16cid:durableId="1170759149">
    <w:abstractNumId w:val="1"/>
  </w:num>
  <w:num w:numId="1331" w16cid:durableId="2018729294">
    <w:abstractNumId w:val="2"/>
  </w:num>
  <w:num w:numId="1332" w16cid:durableId="411506284">
    <w:abstractNumId w:val="3"/>
  </w:num>
  <w:num w:numId="1333" w16cid:durableId="496655248">
    <w:abstractNumId w:val="8"/>
  </w:num>
  <w:num w:numId="1334" w16cid:durableId="13846535">
    <w:abstractNumId w:val="4"/>
  </w:num>
  <w:num w:numId="1335" w16cid:durableId="606276604">
    <w:abstractNumId w:val="5"/>
  </w:num>
  <w:num w:numId="1336" w16cid:durableId="1406950704">
    <w:abstractNumId w:val="0"/>
  </w:num>
  <w:num w:numId="1337" w16cid:durableId="1996639809">
    <w:abstractNumId w:val="1"/>
  </w:num>
  <w:num w:numId="1338" w16cid:durableId="1486433883">
    <w:abstractNumId w:val="2"/>
  </w:num>
  <w:num w:numId="1339" w16cid:durableId="1166553765">
    <w:abstractNumId w:val="3"/>
  </w:num>
  <w:num w:numId="1340" w16cid:durableId="29689661">
    <w:abstractNumId w:val="8"/>
  </w:num>
  <w:num w:numId="1341" w16cid:durableId="138964059">
    <w:abstractNumId w:val="4"/>
  </w:num>
  <w:num w:numId="1342" w16cid:durableId="254441797">
    <w:abstractNumId w:val="5"/>
  </w:num>
  <w:num w:numId="1343" w16cid:durableId="1903367700">
    <w:abstractNumId w:val="0"/>
  </w:num>
  <w:num w:numId="1344" w16cid:durableId="635987728">
    <w:abstractNumId w:val="1"/>
  </w:num>
  <w:num w:numId="1345" w16cid:durableId="1736858811">
    <w:abstractNumId w:val="2"/>
  </w:num>
  <w:num w:numId="1346" w16cid:durableId="1866677995">
    <w:abstractNumId w:val="3"/>
  </w:num>
  <w:num w:numId="1347" w16cid:durableId="1667512124">
    <w:abstractNumId w:val="8"/>
  </w:num>
  <w:num w:numId="1348" w16cid:durableId="2093627347">
    <w:abstractNumId w:val="4"/>
  </w:num>
  <w:num w:numId="1349" w16cid:durableId="1068066954">
    <w:abstractNumId w:val="5"/>
  </w:num>
  <w:num w:numId="1350" w16cid:durableId="268707374">
    <w:abstractNumId w:val="0"/>
  </w:num>
  <w:num w:numId="1351" w16cid:durableId="1672952589">
    <w:abstractNumId w:val="1"/>
  </w:num>
  <w:num w:numId="1352" w16cid:durableId="1418600107">
    <w:abstractNumId w:val="2"/>
  </w:num>
  <w:num w:numId="1353" w16cid:durableId="4210428">
    <w:abstractNumId w:val="3"/>
  </w:num>
  <w:num w:numId="1354" w16cid:durableId="1285313505">
    <w:abstractNumId w:val="8"/>
  </w:num>
  <w:num w:numId="1355" w16cid:durableId="715934923">
    <w:abstractNumId w:val="4"/>
  </w:num>
  <w:num w:numId="1356" w16cid:durableId="1811289014">
    <w:abstractNumId w:val="5"/>
  </w:num>
  <w:num w:numId="1357" w16cid:durableId="1799030270">
    <w:abstractNumId w:val="0"/>
  </w:num>
  <w:num w:numId="1358" w16cid:durableId="98112552">
    <w:abstractNumId w:val="1"/>
  </w:num>
  <w:num w:numId="1359" w16cid:durableId="1803227098">
    <w:abstractNumId w:val="2"/>
  </w:num>
  <w:num w:numId="1360" w16cid:durableId="1570385595">
    <w:abstractNumId w:val="3"/>
  </w:num>
  <w:num w:numId="1361" w16cid:durableId="109132806">
    <w:abstractNumId w:val="8"/>
  </w:num>
  <w:num w:numId="1362" w16cid:durableId="459081664">
    <w:abstractNumId w:val="4"/>
  </w:num>
  <w:num w:numId="1363" w16cid:durableId="82650812">
    <w:abstractNumId w:val="5"/>
  </w:num>
  <w:num w:numId="1364" w16cid:durableId="990255282">
    <w:abstractNumId w:val="0"/>
  </w:num>
  <w:num w:numId="1365" w16cid:durableId="21131230">
    <w:abstractNumId w:val="1"/>
  </w:num>
  <w:num w:numId="1366" w16cid:durableId="1306352513">
    <w:abstractNumId w:val="2"/>
  </w:num>
  <w:num w:numId="1367" w16cid:durableId="1509446214">
    <w:abstractNumId w:val="3"/>
  </w:num>
  <w:num w:numId="1368" w16cid:durableId="838538748">
    <w:abstractNumId w:val="8"/>
  </w:num>
  <w:num w:numId="1369" w16cid:durableId="952246340">
    <w:abstractNumId w:val="4"/>
  </w:num>
  <w:num w:numId="1370" w16cid:durableId="533419496">
    <w:abstractNumId w:val="5"/>
  </w:num>
  <w:num w:numId="1371" w16cid:durableId="365759538">
    <w:abstractNumId w:val="0"/>
  </w:num>
  <w:num w:numId="1372" w16cid:durableId="438795829">
    <w:abstractNumId w:val="1"/>
  </w:num>
  <w:num w:numId="1373" w16cid:durableId="107048391">
    <w:abstractNumId w:val="2"/>
  </w:num>
  <w:num w:numId="1374" w16cid:durableId="840316452">
    <w:abstractNumId w:val="3"/>
  </w:num>
  <w:num w:numId="1375" w16cid:durableId="2125418546">
    <w:abstractNumId w:val="8"/>
  </w:num>
  <w:num w:numId="1376" w16cid:durableId="1371034072">
    <w:abstractNumId w:val="4"/>
  </w:num>
  <w:num w:numId="1377" w16cid:durableId="417363524">
    <w:abstractNumId w:val="5"/>
  </w:num>
  <w:num w:numId="1378" w16cid:durableId="954286446">
    <w:abstractNumId w:val="0"/>
  </w:num>
  <w:num w:numId="1379" w16cid:durableId="1194028898">
    <w:abstractNumId w:val="1"/>
  </w:num>
  <w:num w:numId="1380" w16cid:durableId="488907031">
    <w:abstractNumId w:val="2"/>
  </w:num>
  <w:num w:numId="1381" w16cid:durableId="2011443171">
    <w:abstractNumId w:val="3"/>
  </w:num>
  <w:num w:numId="1382" w16cid:durableId="1852719006">
    <w:abstractNumId w:val="8"/>
  </w:num>
  <w:num w:numId="1383" w16cid:durableId="1354914933">
    <w:abstractNumId w:val="4"/>
  </w:num>
  <w:num w:numId="1384" w16cid:durableId="1615283304">
    <w:abstractNumId w:val="5"/>
  </w:num>
  <w:num w:numId="1385" w16cid:durableId="1993488027">
    <w:abstractNumId w:val="0"/>
  </w:num>
  <w:num w:numId="1386" w16cid:durableId="1110081349">
    <w:abstractNumId w:val="1"/>
  </w:num>
  <w:num w:numId="1387" w16cid:durableId="1288898157">
    <w:abstractNumId w:val="2"/>
  </w:num>
  <w:num w:numId="1388" w16cid:durableId="891619105">
    <w:abstractNumId w:val="3"/>
  </w:num>
  <w:num w:numId="1389" w16cid:durableId="1586720416">
    <w:abstractNumId w:val="8"/>
  </w:num>
  <w:num w:numId="1390" w16cid:durableId="190267620">
    <w:abstractNumId w:val="4"/>
  </w:num>
  <w:num w:numId="1391" w16cid:durableId="2100173140">
    <w:abstractNumId w:val="5"/>
  </w:num>
  <w:num w:numId="1392" w16cid:durableId="1160194937">
    <w:abstractNumId w:val="0"/>
  </w:num>
  <w:num w:numId="1393" w16cid:durableId="1170869382">
    <w:abstractNumId w:val="1"/>
  </w:num>
  <w:num w:numId="1394" w16cid:durableId="1870364408">
    <w:abstractNumId w:val="2"/>
  </w:num>
  <w:num w:numId="1395" w16cid:durableId="701247323">
    <w:abstractNumId w:val="3"/>
  </w:num>
  <w:num w:numId="1396" w16cid:durableId="1880312176">
    <w:abstractNumId w:val="8"/>
  </w:num>
  <w:num w:numId="1397" w16cid:durableId="1980451737">
    <w:abstractNumId w:val="4"/>
  </w:num>
  <w:num w:numId="1398" w16cid:durableId="1863350900">
    <w:abstractNumId w:val="5"/>
  </w:num>
  <w:num w:numId="1399" w16cid:durableId="1899592372">
    <w:abstractNumId w:val="0"/>
  </w:num>
  <w:num w:numId="1400" w16cid:durableId="517625987">
    <w:abstractNumId w:val="1"/>
  </w:num>
  <w:num w:numId="1401" w16cid:durableId="742917741">
    <w:abstractNumId w:val="2"/>
  </w:num>
  <w:num w:numId="1402" w16cid:durableId="181483106">
    <w:abstractNumId w:val="3"/>
  </w:num>
  <w:num w:numId="1403" w16cid:durableId="871764031">
    <w:abstractNumId w:val="8"/>
  </w:num>
  <w:num w:numId="1404" w16cid:durableId="182131180">
    <w:abstractNumId w:val="4"/>
  </w:num>
  <w:num w:numId="1405" w16cid:durableId="202595479">
    <w:abstractNumId w:val="5"/>
  </w:num>
  <w:num w:numId="1406" w16cid:durableId="1267612392">
    <w:abstractNumId w:val="3"/>
  </w:num>
  <w:num w:numId="1407" w16cid:durableId="1932272551">
    <w:abstractNumId w:val="0"/>
  </w:num>
  <w:num w:numId="1408" w16cid:durableId="941642919">
    <w:abstractNumId w:val="1"/>
  </w:num>
  <w:num w:numId="1409" w16cid:durableId="1548293048">
    <w:abstractNumId w:val="2"/>
  </w:num>
  <w:num w:numId="1410" w16cid:durableId="1984118837">
    <w:abstractNumId w:val="3"/>
  </w:num>
  <w:num w:numId="1411" w16cid:durableId="763384604">
    <w:abstractNumId w:val="8"/>
  </w:num>
  <w:num w:numId="1412" w16cid:durableId="1460421014">
    <w:abstractNumId w:val="4"/>
  </w:num>
  <w:num w:numId="1413" w16cid:durableId="67964161">
    <w:abstractNumId w:val="5"/>
  </w:num>
  <w:num w:numId="1414" w16cid:durableId="1303389032">
    <w:abstractNumId w:val="0"/>
  </w:num>
  <w:num w:numId="1415" w16cid:durableId="1021709590">
    <w:abstractNumId w:val="1"/>
  </w:num>
  <w:num w:numId="1416" w16cid:durableId="1116026009">
    <w:abstractNumId w:val="2"/>
  </w:num>
  <w:num w:numId="1417" w16cid:durableId="1195001957">
    <w:abstractNumId w:val="3"/>
  </w:num>
  <w:num w:numId="1418" w16cid:durableId="4524967">
    <w:abstractNumId w:val="8"/>
  </w:num>
  <w:num w:numId="1419" w16cid:durableId="1698315400">
    <w:abstractNumId w:val="4"/>
  </w:num>
  <w:num w:numId="1420" w16cid:durableId="923295048">
    <w:abstractNumId w:val="5"/>
  </w:num>
  <w:num w:numId="1421" w16cid:durableId="766463949">
    <w:abstractNumId w:val="0"/>
  </w:num>
  <w:num w:numId="1422" w16cid:durableId="1440103712">
    <w:abstractNumId w:val="1"/>
  </w:num>
  <w:num w:numId="1423" w16cid:durableId="6955540">
    <w:abstractNumId w:val="2"/>
  </w:num>
  <w:num w:numId="1424" w16cid:durableId="1748459009">
    <w:abstractNumId w:val="3"/>
  </w:num>
  <w:num w:numId="1425" w16cid:durableId="1251356439">
    <w:abstractNumId w:val="8"/>
  </w:num>
  <w:num w:numId="1426" w16cid:durableId="661086390">
    <w:abstractNumId w:val="4"/>
  </w:num>
  <w:num w:numId="1427" w16cid:durableId="1740253369">
    <w:abstractNumId w:val="5"/>
  </w:num>
  <w:num w:numId="1428" w16cid:durableId="587692595">
    <w:abstractNumId w:val="0"/>
  </w:num>
  <w:num w:numId="1429" w16cid:durableId="877471149">
    <w:abstractNumId w:val="1"/>
  </w:num>
  <w:num w:numId="1430" w16cid:durableId="1044524414">
    <w:abstractNumId w:val="2"/>
  </w:num>
  <w:num w:numId="1431" w16cid:durableId="192889372">
    <w:abstractNumId w:val="3"/>
  </w:num>
  <w:num w:numId="1432" w16cid:durableId="610236145">
    <w:abstractNumId w:val="8"/>
  </w:num>
  <w:num w:numId="1433" w16cid:durableId="254367735">
    <w:abstractNumId w:val="4"/>
  </w:num>
  <w:num w:numId="1434" w16cid:durableId="1127311855">
    <w:abstractNumId w:val="5"/>
  </w:num>
  <w:num w:numId="1435" w16cid:durableId="370887836">
    <w:abstractNumId w:val="0"/>
  </w:num>
  <w:num w:numId="1436" w16cid:durableId="848904933">
    <w:abstractNumId w:val="1"/>
  </w:num>
  <w:num w:numId="1437" w16cid:durableId="2031445944">
    <w:abstractNumId w:val="2"/>
  </w:num>
  <w:num w:numId="1438" w16cid:durableId="1976641445">
    <w:abstractNumId w:val="3"/>
  </w:num>
  <w:num w:numId="1439" w16cid:durableId="1098521525">
    <w:abstractNumId w:val="8"/>
  </w:num>
  <w:num w:numId="1440" w16cid:durableId="69357174">
    <w:abstractNumId w:val="4"/>
  </w:num>
  <w:num w:numId="1441" w16cid:durableId="586498497">
    <w:abstractNumId w:val="5"/>
  </w:num>
  <w:num w:numId="1442" w16cid:durableId="848904807">
    <w:abstractNumId w:val="0"/>
  </w:num>
  <w:num w:numId="1443" w16cid:durableId="1089621086">
    <w:abstractNumId w:val="1"/>
  </w:num>
  <w:num w:numId="1444" w16cid:durableId="549074796">
    <w:abstractNumId w:val="2"/>
  </w:num>
  <w:num w:numId="1445" w16cid:durableId="1691952968">
    <w:abstractNumId w:val="3"/>
  </w:num>
  <w:num w:numId="1446" w16cid:durableId="427308092">
    <w:abstractNumId w:val="8"/>
  </w:num>
  <w:num w:numId="1447" w16cid:durableId="711686365">
    <w:abstractNumId w:val="4"/>
  </w:num>
  <w:num w:numId="1448" w16cid:durableId="653686200">
    <w:abstractNumId w:val="5"/>
  </w:num>
  <w:num w:numId="1449" w16cid:durableId="1248806487">
    <w:abstractNumId w:val="0"/>
  </w:num>
  <w:num w:numId="1450" w16cid:durableId="174270571">
    <w:abstractNumId w:val="1"/>
  </w:num>
  <w:num w:numId="1451" w16cid:durableId="574512085">
    <w:abstractNumId w:val="2"/>
  </w:num>
  <w:num w:numId="1452" w16cid:durableId="534118716">
    <w:abstractNumId w:val="3"/>
  </w:num>
  <w:num w:numId="1453" w16cid:durableId="1899902783">
    <w:abstractNumId w:val="8"/>
  </w:num>
  <w:num w:numId="1454" w16cid:durableId="1294553637">
    <w:abstractNumId w:val="4"/>
  </w:num>
  <w:num w:numId="1455" w16cid:durableId="1599024910">
    <w:abstractNumId w:val="5"/>
  </w:num>
  <w:num w:numId="1456" w16cid:durableId="964580541">
    <w:abstractNumId w:val="0"/>
  </w:num>
  <w:num w:numId="1457" w16cid:durableId="385763687">
    <w:abstractNumId w:val="1"/>
  </w:num>
  <w:num w:numId="1458" w16cid:durableId="192152688">
    <w:abstractNumId w:val="2"/>
  </w:num>
  <w:num w:numId="1459" w16cid:durableId="43602340">
    <w:abstractNumId w:val="3"/>
  </w:num>
  <w:num w:numId="1460" w16cid:durableId="764764359">
    <w:abstractNumId w:val="8"/>
  </w:num>
  <w:num w:numId="1461" w16cid:durableId="1744984523">
    <w:abstractNumId w:val="4"/>
  </w:num>
  <w:num w:numId="1462" w16cid:durableId="1573663883">
    <w:abstractNumId w:val="5"/>
  </w:num>
  <w:num w:numId="1463" w16cid:durableId="603465684">
    <w:abstractNumId w:val="0"/>
  </w:num>
  <w:num w:numId="1464" w16cid:durableId="850874287">
    <w:abstractNumId w:val="1"/>
  </w:num>
  <w:num w:numId="1465" w16cid:durableId="190803952">
    <w:abstractNumId w:val="2"/>
  </w:num>
  <w:num w:numId="1466" w16cid:durableId="1775176453">
    <w:abstractNumId w:val="3"/>
  </w:num>
  <w:num w:numId="1467" w16cid:durableId="164900404">
    <w:abstractNumId w:val="8"/>
  </w:num>
  <w:num w:numId="1468" w16cid:durableId="1490974933">
    <w:abstractNumId w:val="4"/>
  </w:num>
  <w:num w:numId="1469" w16cid:durableId="1302996651">
    <w:abstractNumId w:val="5"/>
  </w:num>
  <w:num w:numId="1470" w16cid:durableId="124349253">
    <w:abstractNumId w:val="0"/>
  </w:num>
  <w:num w:numId="1471" w16cid:durableId="524944317">
    <w:abstractNumId w:val="1"/>
  </w:num>
  <w:num w:numId="1472" w16cid:durableId="1930307831">
    <w:abstractNumId w:val="2"/>
  </w:num>
  <w:num w:numId="1473" w16cid:durableId="1336957636">
    <w:abstractNumId w:val="3"/>
  </w:num>
  <w:num w:numId="1474" w16cid:durableId="305546830">
    <w:abstractNumId w:val="8"/>
  </w:num>
  <w:num w:numId="1475" w16cid:durableId="495272295">
    <w:abstractNumId w:val="4"/>
  </w:num>
  <w:num w:numId="1476" w16cid:durableId="1045524711">
    <w:abstractNumId w:val="5"/>
  </w:num>
  <w:num w:numId="1477" w16cid:durableId="612631190">
    <w:abstractNumId w:val="0"/>
  </w:num>
  <w:num w:numId="1478" w16cid:durableId="947467294">
    <w:abstractNumId w:val="1"/>
  </w:num>
  <w:num w:numId="1479" w16cid:durableId="2088190389">
    <w:abstractNumId w:val="2"/>
  </w:num>
  <w:num w:numId="1480" w16cid:durableId="1102413276">
    <w:abstractNumId w:val="3"/>
  </w:num>
  <w:num w:numId="1481" w16cid:durableId="1300303565">
    <w:abstractNumId w:val="8"/>
  </w:num>
  <w:num w:numId="1482" w16cid:durableId="129369652">
    <w:abstractNumId w:val="4"/>
  </w:num>
  <w:num w:numId="1483" w16cid:durableId="583758813">
    <w:abstractNumId w:val="5"/>
  </w:num>
  <w:num w:numId="1484" w16cid:durableId="855273296">
    <w:abstractNumId w:val="0"/>
  </w:num>
  <w:num w:numId="1485" w16cid:durableId="522671152">
    <w:abstractNumId w:val="1"/>
  </w:num>
  <w:num w:numId="1486" w16cid:durableId="1851874601">
    <w:abstractNumId w:val="2"/>
  </w:num>
  <w:num w:numId="1487" w16cid:durableId="906838661">
    <w:abstractNumId w:val="3"/>
  </w:num>
  <w:num w:numId="1488" w16cid:durableId="279341439">
    <w:abstractNumId w:val="8"/>
  </w:num>
  <w:num w:numId="1489" w16cid:durableId="1700157823">
    <w:abstractNumId w:val="4"/>
  </w:num>
  <w:num w:numId="1490" w16cid:durableId="764348455">
    <w:abstractNumId w:val="5"/>
  </w:num>
  <w:num w:numId="1491" w16cid:durableId="1510483551">
    <w:abstractNumId w:val="0"/>
  </w:num>
  <w:num w:numId="1492" w16cid:durableId="982736944">
    <w:abstractNumId w:val="1"/>
  </w:num>
  <w:num w:numId="1493" w16cid:durableId="995914971">
    <w:abstractNumId w:val="2"/>
  </w:num>
  <w:num w:numId="1494" w16cid:durableId="708336653">
    <w:abstractNumId w:val="3"/>
  </w:num>
  <w:num w:numId="1495" w16cid:durableId="539821765">
    <w:abstractNumId w:val="8"/>
  </w:num>
  <w:num w:numId="1496" w16cid:durableId="1914776765">
    <w:abstractNumId w:val="4"/>
  </w:num>
  <w:num w:numId="1497" w16cid:durableId="1850097853">
    <w:abstractNumId w:val="5"/>
  </w:num>
  <w:num w:numId="1498" w16cid:durableId="1100492074">
    <w:abstractNumId w:val="0"/>
  </w:num>
  <w:num w:numId="1499" w16cid:durableId="1428187996">
    <w:abstractNumId w:val="1"/>
  </w:num>
  <w:num w:numId="1500" w16cid:durableId="124547863">
    <w:abstractNumId w:val="2"/>
  </w:num>
  <w:num w:numId="1501" w16cid:durableId="42214934">
    <w:abstractNumId w:val="3"/>
  </w:num>
  <w:num w:numId="1502" w16cid:durableId="544217118">
    <w:abstractNumId w:val="8"/>
  </w:num>
  <w:num w:numId="1503" w16cid:durableId="844398359">
    <w:abstractNumId w:val="4"/>
  </w:num>
  <w:num w:numId="1504" w16cid:durableId="1350987542">
    <w:abstractNumId w:val="5"/>
  </w:num>
  <w:num w:numId="1505" w16cid:durableId="1664701907">
    <w:abstractNumId w:val="0"/>
  </w:num>
  <w:num w:numId="1506" w16cid:durableId="1438327684">
    <w:abstractNumId w:val="1"/>
  </w:num>
  <w:num w:numId="1507" w16cid:durableId="2055806449">
    <w:abstractNumId w:val="2"/>
  </w:num>
  <w:num w:numId="1508" w16cid:durableId="1642811179">
    <w:abstractNumId w:val="3"/>
  </w:num>
  <w:num w:numId="1509" w16cid:durableId="1248541933">
    <w:abstractNumId w:val="8"/>
  </w:num>
  <w:num w:numId="1510" w16cid:durableId="1697191214">
    <w:abstractNumId w:val="4"/>
  </w:num>
  <w:num w:numId="1511" w16cid:durableId="300841253">
    <w:abstractNumId w:val="5"/>
  </w:num>
  <w:num w:numId="1512" w16cid:durableId="545945074">
    <w:abstractNumId w:val="0"/>
  </w:num>
  <w:num w:numId="1513" w16cid:durableId="1118135048">
    <w:abstractNumId w:val="1"/>
  </w:num>
  <w:num w:numId="1514" w16cid:durableId="1714386627">
    <w:abstractNumId w:val="2"/>
  </w:num>
  <w:num w:numId="1515" w16cid:durableId="1215191325">
    <w:abstractNumId w:val="3"/>
  </w:num>
  <w:num w:numId="1516" w16cid:durableId="1654479494">
    <w:abstractNumId w:val="8"/>
  </w:num>
  <w:num w:numId="1517" w16cid:durableId="772625212">
    <w:abstractNumId w:val="4"/>
  </w:num>
  <w:num w:numId="1518" w16cid:durableId="1824354125">
    <w:abstractNumId w:val="5"/>
  </w:num>
  <w:num w:numId="1519" w16cid:durableId="2046590761">
    <w:abstractNumId w:val="0"/>
  </w:num>
  <w:num w:numId="1520" w16cid:durableId="246548321">
    <w:abstractNumId w:val="1"/>
  </w:num>
  <w:num w:numId="1521" w16cid:durableId="1658802423">
    <w:abstractNumId w:val="2"/>
  </w:num>
  <w:num w:numId="1522" w16cid:durableId="239952542">
    <w:abstractNumId w:val="3"/>
  </w:num>
  <w:num w:numId="1523" w16cid:durableId="1780024246">
    <w:abstractNumId w:val="8"/>
  </w:num>
  <w:num w:numId="1524" w16cid:durableId="528447035">
    <w:abstractNumId w:val="4"/>
  </w:num>
  <w:num w:numId="1525" w16cid:durableId="1029796117">
    <w:abstractNumId w:val="5"/>
  </w:num>
  <w:num w:numId="1526" w16cid:durableId="1734280173">
    <w:abstractNumId w:val="0"/>
  </w:num>
  <w:num w:numId="1527" w16cid:durableId="1869101507">
    <w:abstractNumId w:val="1"/>
  </w:num>
  <w:num w:numId="1528" w16cid:durableId="1822694328">
    <w:abstractNumId w:val="2"/>
  </w:num>
  <w:num w:numId="1529" w16cid:durableId="721563916">
    <w:abstractNumId w:val="3"/>
  </w:num>
  <w:num w:numId="1530" w16cid:durableId="1490360756">
    <w:abstractNumId w:val="8"/>
  </w:num>
  <w:num w:numId="1531" w16cid:durableId="1045909433">
    <w:abstractNumId w:val="4"/>
  </w:num>
  <w:num w:numId="1532" w16cid:durableId="2020305926">
    <w:abstractNumId w:val="5"/>
  </w:num>
  <w:num w:numId="1533" w16cid:durableId="160583961">
    <w:abstractNumId w:val="0"/>
  </w:num>
  <w:num w:numId="1534" w16cid:durableId="160464220">
    <w:abstractNumId w:val="1"/>
  </w:num>
  <w:num w:numId="1535" w16cid:durableId="356926364">
    <w:abstractNumId w:val="2"/>
  </w:num>
  <w:num w:numId="1536" w16cid:durableId="1535655436">
    <w:abstractNumId w:val="3"/>
  </w:num>
  <w:num w:numId="1537" w16cid:durableId="478571020">
    <w:abstractNumId w:val="8"/>
  </w:num>
  <w:num w:numId="1538" w16cid:durableId="1386679760">
    <w:abstractNumId w:val="4"/>
  </w:num>
  <w:num w:numId="1539" w16cid:durableId="1242518560">
    <w:abstractNumId w:val="5"/>
  </w:num>
  <w:num w:numId="1540" w16cid:durableId="1679425713">
    <w:abstractNumId w:val="0"/>
  </w:num>
  <w:num w:numId="1541" w16cid:durableId="1272471506">
    <w:abstractNumId w:val="1"/>
  </w:num>
  <w:num w:numId="1542" w16cid:durableId="1359044603">
    <w:abstractNumId w:val="2"/>
  </w:num>
  <w:num w:numId="1543" w16cid:durableId="40326021">
    <w:abstractNumId w:val="3"/>
  </w:num>
  <w:num w:numId="1544" w16cid:durableId="484053552">
    <w:abstractNumId w:val="8"/>
  </w:num>
  <w:num w:numId="1545" w16cid:durableId="328024948">
    <w:abstractNumId w:val="4"/>
  </w:num>
  <w:num w:numId="1546" w16cid:durableId="851995132">
    <w:abstractNumId w:val="5"/>
  </w:num>
  <w:num w:numId="1547" w16cid:durableId="2030377573">
    <w:abstractNumId w:val="0"/>
  </w:num>
  <w:num w:numId="1548" w16cid:durableId="49770943">
    <w:abstractNumId w:val="1"/>
  </w:num>
  <w:num w:numId="1549" w16cid:durableId="2043508347">
    <w:abstractNumId w:val="2"/>
  </w:num>
  <w:num w:numId="1550" w16cid:durableId="987637469">
    <w:abstractNumId w:val="3"/>
  </w:num>
  <w:num w:numId="1551" w16cid:durableId="511993495">
    <w:abstractNumId w:val="8"/>
  </w:num>
  <w:num w:numId="1552" w16cid:durableId="300158220">
    <w:abstractNumId w:val="4"/>
  </w:num>
  <w:num w:numId="1553" w16cid:durableId="1666739678">
    <w:abstractNumId w:val="5"/>
  </w:num>
  <w:num w:numId="1554" w16cid:durableId="1660621874">
    <w:abstractNumId w:val="0"/>
  </w:num>
  <w:num w:numId="1555" w16cid:durableId="882138912">
    <w:abstractNumId w:val="1"/>
  </w:num>
  <w:num w:numId="1556" w16cid:durableId="341248470">
    <w:abstractNumId w:val="2"/>
  </w:num>
  <w:num w:numId="1557" w16cid:durableId="140343053">
    <w:abstractNumId w:val="3"/>
  </w:num>
  <w:num w:numId="1558" w16cid:durableId="1020592932">
    <w:abstractNumId w:val="8"/>
  </w:num>
  <w:num w:numId="1559" w16cid:durableId="1611207477">
    <w:abstractNumId w:val="4"/>
  </w:num>
  <w:num w:numId="1560" w16cid:durableId="431554759">
    <w:abstractNumId w:val="5"/>
  </w:num>
  <w:num w:numId="1561" w16cid:durableId="1245073309">
    <w:abstractNumId w:val="0"/>
  </w:num>
  <w:num w:numId="1562" w16cid:durableId="650521773">
    <w:abstractNumId w:val="1"/>
  </w:num>
  <w:num w:numId="1563" w16cid:durableId="778724881">
    <w:abstractNumId w:val="2"/>
  </w:num>
  <w:num w:numId="1564" w16cid:durableId="80107357">
    <w:abstractNumId w:val="3"/>
  </w:num>
  <w:num w:numId="1565" w16cid:durableId="26108614">
    <w:abstractNumId w:val="8"/>
  </w:num>
  <w:num w:numId="1566" w16cid:durableId="1922138107">
    <w:abstractNumId w:val="4"/>
  </w:num>
  <w:num w:numId="1567" w16cid:durableId="1329334088">
    <w:abstractNumId w:val="5"/>
  </w:num>
  <w:num w:numId="1568" w16cid:durableId="552543842">
    <w:abstractNumId w:val="0"/>
  </w:num>
  <w:num w:numId="1569" w16cid:durableId="255794750">
    <w:abstractNumId w:val="1"/>
  </w:num>
  <w:num w:numId="1570" w16cid:durableId="1084840030">
    <w:abstractNumId w:val="2"/>
  </w:num>
  <w:num w:numId="1571" w16cid:durableId="950671727">
    <w:abstractNumId w:val="3"/>
  </w:num>
  <w:num w:numId="1572" w16cid:durableId="1251157257">
    <w:abstractNumId w:val="8"/>
  </w:num>
  <w:num w:numId="1573" w16cid:durableId="278878752">
    <w:abstractNumId w:val="4"/>
  </w:num>
  <w:num w:numId="1574" w16cid:durableId="1768110549">
    <w:abstractNumId w:val="5"/>
  </w:num>
  <w:num w:numId="1575" w16cid:durableId="1019625943">
    <w:abstractNumId w:val="0"/>
  </w:num>
  <w:num w:numId="1576" w16cid:durableId="1357609933">
    <w:abstractNumId w:val="1"/>
  </w:num>
  <w:num w:numId="1577" w16cid:durableId="1611741882">
    <w:abstractNumId w:val="2"/>
  </w:num>
  <w:num w:numId="1578" w16cid:durableId="1420827481">
    <w:abstractNumId w:val="3"/>
  </w:num>
  <w:num w:numId="1579" w16cid:durableId="1728990724">
    <w:abstractNumId w:val="8"/>
  </w:num>
  <w:num w:numId="1580" w16cid:durableId="828668312">
    <w:abstractNumId w:val="4"/>
  </w:num>
  <w:num w:numId="1581" w16cid:durableId="122427318">
    <w:abstractNumId w:val="5"/>
  </w:num>
  <w:num w:numId="1582" w16cid:durableId="1242914371">
    <w:abstractNumId w:val="0"/>
  </w:num>
  <w:num w:numId="1583" w16cid:durableId="702361040">
    <w:abstractNumId w:val="1"/>
  </w:num>
  <w:num w:numId="1584" w16cid:durableId="2021660148">
    <w:abstractNumId w:val="2"/>
  </w:num>
  <w:num w:numId="1585" w16cid:durableId="1692991563">
    <w:abstractNumId w:val="3"/>
  </w:num>
  <w:num w:numId="1586" w16cid:durableId="1202861086">
    <w:abstractNumId w:val="8"/>
  </w:num>
  <w:num w:numId="1587" w16cid:durableId="1997496019">
    <w:abstractNumId w:val="4"/>
  </w:num>
  <w:num w:numId="1588" w16cid:durableId="1575748085">
    <w:abstractNumId w:val="5"/>
  </w:num>
  <w:num w:numId="1589" w16cid:durableId="2006516235">
    <w:abstractNumId w:val="0"/>
  </w:num>
  <w:num w:numId="1590" w16cid:durableId="771361432">
    <w:abstractNumId w:val="1"/>
  </w:num>
  <w:num w:numId="1591" w16cid:durableId="356124750">
    <w:abstractNumId w:val="2"/>
  </w:num>
  <w:num w:numId="1592" w16cid:durableId="1890918464">
    <w:abstractNumId w:val="3"/>
  </w:num>
  <w:num w:numId="1593" w16cid:durableId="1695692879">
    <w:abstractNumId w:val="8"/>
  </w:num>
  <w:num w:numId="1594" w16cid:durableId="599335313">
    <w:abstractNumId w:val="4"/>
  </w:num>
  <w:num w:numId="1595" w16cid:durableId="2109543047">
    <w:abstractNumId w:val="5"/>
  </w:num>
  <w:num w:numId="1596" w16cid:durableId="1081830551">
    <w:abstractNumId w:val="0"/>
  </w:num>
  <w:num w:numId="1597" w16cid:durableId="552541222">
    <w:abstractNumId w:val="1"/>
  </w:num>
  <w:num w:numId="1598" w16cid:durableId="401294672">
    <w:abstractNumId w:val="2"/>
  </w:num>
  <w:num w:numId="1599" w16cid:durableId="1475638978">
    <w:abstractNumId w:val="3"/>
  </w:num>
  <w:num w:numId="1600" w16cid:durableId="175966723">
    <w:abstractNumId w:val="8"/>
  </w:num>
  <w:num w:numId="1601" w16cid:durableId="144322243">
    <w:abstractNumId w:val="4"/>
  </w:num>
  <w:num w:numId="1602" w16cid:durableId="2119055453">
    <w:abstractNumId w:val="5"/>
  </w:num>
  <w:num w:numId="1603" w16cid:durableId="1682052043">
    <w:abstractNumId w:val="0"/>
  </w:num>
  <w:num w:numId="1604" w16cid:durableId="13001103">
    <w:abstractNumId w:val="1"/>
  </w:num>
  <w:num w:numId="1605" w16cid:durableId="1566255558">
    <w:abstractNumId w:val="2"/>
  </w:num>
  <w:num w:numId="1606" w16cid:durableId="1059129523">
    <w:abstractNumId w:val="3"/>
  </w:num>
  <w:num w:numId="1607" w16cid:durableId="1859923654">
    <w:abstractNumId w:val="8"/>
  </w:num>
  <w:num w:numId="1608" w16cid:durableId="392433799">
    <w:abstractNumId w:val="4"/>
  </w:num>
  <w:num w:numId="1609" w16cid:durableId="129596682">
    <w:abstractNumId w:val="5"/>
  </w:num>
  <w:num w:numId="1610" w16cid:durableId="1405764879">
    <w:abstractNumId w:val="0"/>
  </w:num>
  <w:num w:numId="1611" w16cid:durableId="1603489655">
    <w:abstractNumId w:val="1"/>
  </w:num>
  <w:num w:numId="1612" w16cid:durableId="1045525430">
    <w:abstractNumId w:val="2"/>
  </w:num>
  <w:num w:numId="1613" w16cid:durableId="199784315">
    <w:abstractNumId w:val="3"/>
  </w:num>
  <w:num w:numId="1614" w16cid:durableId="219560664">
    <w:abstractNumId w:val="8"/>
  </w:num>
  <w:num w:numId="1615" w16cid:durableId="1478111784">
    <w:abstractNumId w:val="4"/>
  </w:num>
  <w:num w:numId="1616" w16cid:durableId="1397900198">
    <w:abstractNumId w:val="5"/>
  </w:num>
  <w:num w:numId="1617" w16cid:durableId="883371538">
    <w:abstractNumId w:val="0"/>
  </w:num>
  <w:num w:numId="1618" w16cid:durableId="507989967">
    <w:abstractNumId w:val="1"/>
  </w:num>
  <w:num w:numId="1619" w16cid:durableId="473720804">
    <w:abstractNumId w:val="2"/>
  </w:num>
  <w:num w:numId="1620" w16cid:durableId="1265266237">
    <w:abstractNumId w:val="3"/>
  </w:num>
  <w:num w:numId="1621" w16cid:durableId="784811452">
    <w:abstractNumId w:val="8"/>
  </w:num>
  <w:num w:numId="1622" w16cid:durableId="747338037">
    <w:abstractNumId w:val="4"/>
  </w:num>
  <w:num w:numId="1623" w16cid:durableId="555120367">
    <w:abstractNumId w:val="5"/>
  </w:num>
  <w:num w:numId="1624" w16cid:durableId="2099250825">
    <w:abstractNumId w:val="0"/>
  </w:num>
  <w:num w:numId="1625" w16cid:durableId="2036078483">
    <w:abstractNumId w:val="1"/>
  </w:num>
  <w:num w:numId="1626" w16cid:durableId="288752302">
    <w:abstractNumId w:val="2"/>
  </w:num>
  <w:num w:numId="1627" w16cid:durableId="215817670">
    <w:abstractNumId w:val="3"/>
  </w:num>
  <w:num w:numId="1628" w16cid:durableId="923298059">
    <w:abstractNumId w:val="8"/>
  </w:num>
  <w:num w:numId="1629" w16cid:durableId="3022547">
    <w:abstractNumId w:val="4"/>
  </w:num>
  <w:num w:numId="1630" w16cid:durableId="1474521177">
    <w:abstractNumId w:val="5"/>
  </w:num>
  <w:num w:numId="1631" w16cid:durableId="138696930">
    <w:abstractNumId w:val="0"/>
  </w:num>
  <w:num w:numId="1632" w16cid:durableId="440534859">
    <w:abstractNumId w:val="1"/>
  </w:num>
  <w:num w:numId="1633" w16cid:durableId="953290334">
    <w:abstractNumId w:val="2"/>
  </w:num>
  <w:num w:numId="1634" w16cid:durableId="1122187938">
    <w:abstractNumId w:val="3"/>
  </w:num>
  <w:num w:numId="1635" w16cid:durableId="1775129763">
    <w:abstractNumId w:val="8"/>
  </w:num>
  <w:num w:numId="1636" w16cid:durableId="2005357954">
    <w:abstractNumId w:val="4"/>
  </w:num>
  <w:num w:numId="1637" w16cid:durableId="1304390412">
    <w:abstractNumId w:val="5"/>
  </w:num>
  <w:num w:numId="1638" w16cid:durableId="332414583">
    <w:abstractNumId w:val="0"/>
  </w:num>
  <w:num w:numId="1639" w16cid:durableId="503907150">
    <w:abstractNumId w:val="1"/>
  </w:num>
  <w:num w:numId="1640" w16cid:durableId="1885288115">
    <w:abstractNumId w:val="2"/>
  </w:num>
  <w:num w:numId="1641" w16cid:durableId="1572303795">
    <w:abstractNumId w:val="3"/>
  </w:num>
  <w:num w:numId="1642" w16cid:durableId="1229194818">
    <w:abstractNumId w:val="8"/>
  </w:num>
  <w:num w:numId="1643" w16cid:durableId="1955482564">
    <w:abstractNumId w:val="4"/>
  </w:num>
  <w:num w:numId="1644" w16cid:durableId="1274557941">
    <w:abstractNumId w:val="5"/>
  </w:num>
  <w:num w:numId="1645" w16cid:durableId="1562598807">
    <w:abstractNumId w:val="0"/>
  </w:num>
  <w:num w:numId="1646" w16cid:durableId="120003500">
    <w:abstractNumId w:val="1"/>
  </w:num>
  <w:num w:numId="1647" w16cid:durableId="245698323">
    <w:abstractNumId w:val="2"/>
  </w:num>
  <w:num w:numId="1648" w16cid:durableId="1136919278">
    <w:abstractNumId w:val="3"/>
  </w:num>
  <w:num w:numId="1649" w16cid:durableId="2051687855">
    <w:abstractNumId w:val="8"/>
  </w:num>
  <w:num w:numId="1650" w16cid:durableId="218899869">
    <w:abstractNumId w:val="4"/>
  </w:num>
  <w:num w:numId="1651" w16cid:durableId="368339614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bordersDoNotSurroundHeader/>
  <w:bordersDoNotSurroundFooter/>
  <w:activeWritingStyle w:appName="MSWord" w:lang="en-US" w:vendorID="64" w:dllVersion="0" w:nlCheck="1" w:checkStyle="1"/>
  <w:activeWritingStyle w:appName="MSWord" w:lang="ja-JP" w:vendorID="64" w:dllVersion="0" w:nlCheck="1" w:checkStyle="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7477B"/>
    <w:rsid w:val="000A0904"/>
    <w:rsid w:val="000F1E82"/>
    <w:rsid w:val="00142977"/>
    <w:rsid w:val="00171874"/>
    <w:rsid w:val="001A227C"/>
    <w:rsid w:val="001D18D3"/>
    <w:rsid w:val="00201972"/>
    <w:rsid w:val="00216A91"/>
    <w:rsid w:val="00227426"/>
    <w:rsid w:val="0024572E"/>
    <w:rsid w:val="0024629B"/>
    <w:rsid w:val="0025747F"/>
    <w:rsid w:val="00262EA2"/>
    <w:rsid w:val="002B0C99"/>
    <w:rsid w:val="002C095C"/>
    <w:rsid w:val="002C1DEF"/>
    <w:rsid w:val="002D60FC"/>
    <w:rsid w:val="003216A5"/>
    <w:rsid w:val="00322B8F"/>
    <w:rsid w:val="00333B31"/>
    <w:rsid w:val="00340F60"/>
    <w:rsid w:val="00346B49"/>
    <w:rsid w:val="00363963"/>
    <w:rsid w:val="00364886"/>
    <w:rsid w:val="003876B0"/>
    <w:rsid w:val="003C3D24"/>
    <w:rsid w:val="003E2FDE"/>
    <w:rsid w:val="004016F7"/>
    <w:rsid w:val="00464F1E"/>
    <w:rsid w:val="004A04FE"/>
    <w:rsid w:val="004A7D4A"/>
    <w:rsid w:val="004C2DF4"/>
    <w:rsid w:val="004E0666"/>
    <w:rsid w:val="004E1ED0"/>
    <w:rsid w:val="004E29B3"/>
    <w:rsid w:val="004F1C27"/>
    <w:rsid w:val="00507E56"/>
    <w:rsid w:val="005128FE"/>
    <w:rsid w:val="00541CC8"/>
    <w:rsid w:val="005640ED"/>
    <w:rsid w:val="00590D07"/>
    <w:rsid w:val="00596B22"/>
    <w:rsid w:val="005A49DF"/>
    <w:rsid w:val="005B012C"/>
    <w:rsid w:val="005E0ECC"/>
    <w:rsid w:val="005F0471"/>
    <w:rsid w:val="005F20EC"/>
    <w:rsid w:val="005F7CB6"/>
    <w:rsid w:val="00640202"/>
    <w:rsid w:val="0064487D"/>
    <w:rsid w:val="006856F4"/>
    <w:rsid w:val="00692B6E"/>
    <w:rsid w:val="006F03A7"/>
    <w:rsid w:val="006F5B7D"/>
    <w:rsid w:val="007021C5"/>
    <w:rsid w:val="00720A34"/>
    <w:rsid w:val="00784D58"/>
    <w:rsid w:val="007908FF"/>
    <w:rsid w:val="007A38E4"/>
    <w:rsid w:val="007A65CC"/>
    <w:rsid w:val="007C1E59"/>
    <w:rsid w:val="007C7726"/>
    <w:rsid w:val="007D1DC0"/>
    <w:rsid w:val="007F64DA"/>
    <w:rsid w:val="00800DB9"/>
    <w:rsid w:val="00805335"/>
    <w:rsid w:val="0080729D"/>
    <w:rsid w:val="0081517C"/>
    <w:rsid w:val="00823538"/>
    <w:rsid w:val="0082699E"/>
    <w:rsid w:val="00843969"/>
    <w:rsid w:val="008A6E2C"/>
    <w:rsid w:val="008A7D74"/>
    <w:rsid w:val="008D55B9"/>
    <w:rsid w:val="008D6863"/>
    <w:rsid w:val="008F6EE4"/>
    <w:rsid w:val="00905AF0"/>
    <w:rsid w:val="00931705"/>
    <w:rsid w:val="00936D70"/>
    <w:rsid w:val="009418A7"/>
    <w:rsid w:val="00951FD3"/>
    <w:rsid w:val="009524A5"/>
    <w:rsid w:val="00954B78"/>
    <w:rsid w:val="009557C2"/>
    <w:rsid w:val="009A5076"/>
    <w:rsid w:val="009B6033"/>
    <w:rsid w:val="00A00BE3"/>
    <w:rsid w:val="00A04024"/>
    <w:rsid w:val="00A0730C"/>
    <w:rsid w:val="00A21836"/>
    <w:rsid w:val="00A43DF1"/>
    <w:rsid w:val="00A82410"/>
    <w:rsid w:val="00A8515E"/>
    <w:rsid w:val="00A9252F"/>
    <w:rsid w:val="00A9537B"/>
    <w:rsid w:val="00AE3020"/>
    <w:rsid w:val="00B257D1"/>
    <w:rsid w:val="00B30482"/>
    <w:rsid w:val="00B86B75"/>
    <w:rsid w:val="00B966E8"/>
    <w:rsid w:val="00BA3C17"/>
    <w:rsid w:val="00BC48D5"/>
    <w:rsid w:val="00BD4162"/>
    <w:rsid w:val="00BD575F"/>
    <w:rsid w:val="00C063CE"/>
    <w:rsid w:val="00C17E2B"/>
    <w:rsid w:val="00C17EB0"/>
    <w:rsid w:val="00C31630"/>
    <w:rsid w:val="00C36279"/>
    <w:rsid w:val="00C9071C"/>
    <w:rsid w:val="00C935B1"/>
    <w:rsid w:val="00CA1184"/>
    <w:rsid w:val="00CC1860"/>
    <w:rsid w:val="00CC371B"/>
    <w:rsid w:val="00D05C66"/>
    <w:rsid w:val="00D128C6"/>
    <w:rsid w:val="00D442F1"/>
    <w:rsid w:val="00D45D58"/>
    <w:rsid w:val="00D4744D"/>
    <w:rsid w:val="00D50DC7"/>
    <w:rsid w:val="00D7184A"/>
    <w:rsid w:val="00DC435F"/>
    <w:rsid w:val="00DD091A"/>
    <w:rsid w:val="00E11AD6"/>
    <w:rsid w:val="00E12099"/>
    <w:rsid w:val="00E14FB7"/>
    <w:rsid w:val="00E315A3"/>
    <w:rsid w:val="00E5414D"/>
    <w:rsid w:val="00E954EC"/>
    <w:rsid w:val="00EF4AE3"/>
    <w:rsid w:val="00F056EB"/>
    <w:rsid w:val="00F2030E"/>
    <w:rsid w:val="00F429ED"/>
    <w:rsid w:val="00F82367"/>
    <w:rsid w:val="00FF11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6F5B7D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spacing w:afterLines="100" w:after="100"/>
      <w:ind w:left="431" w:hanging="431"/>
      <w:outlineLvl w:val="0"/>
    </w:pPr>
    <w:rPr>
      <w:color w:val="000000" w:themeColor="text1"/>
      <w:sz w:val="48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C17E2B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3216A5"/>
    <w:pPr>
      <w:spacing w:before="180" w:after="18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5F20EC"/>
    <w:pPr>
      <w:spacing w:beforeLines="300" w:before="720" w:afterLines="200" w:after="480" w:line="180" w:lineRule="auto"/>
    </w:pPr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3876B0"/>
    <w:pPr>
      <w:keepNext/>
      <w:keepLines/>
      <w:jc w:val="center"/>
    </w:pPr>
    <w:rPr>
      <w:sz w:val="40"/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8F6EE4"/>
    <w:rPr>
      <w:szCs w:val="40"/>
      <w:lang w:eastAsia="ja-JP"/>
    </w:rPr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autoRedefine/>
    <w:qFormat/>
    <w:rsid w:val="00C063CE"/>
    <w:pPr>
      <w:keepNext/>
      <w:keepLines/>
      <w:spacing w:beforeLines="50" w:before="50"/>
    </w:pPr>
  </w:style>
  <w:style w:type="paragraph" w:customStyle="1" w:styleId="Definition">
    <w:name w:val="Definition"/>
    <w:basedOn w:val="a1"/>
    <w:autoRedefine/>
    <w:qFormat/>
    <w:rsid w:val="00C063CE"/>
    <w:pPr>
      <w:spacing w:afterLines="50" w:after="120"/>
      <w:ind w:leftChars="300" w:left="600"/>
    </w:pPr>
    <w:rPr>
      <w:szCs w:val="18"/>
    </w:rPr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951FD3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36488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36488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5F7CB6"/>
    <w:pPr>
      <w:spacing w:after="0" w:line="240" w:lineRule="auto"/>
    </w:pPr>
    <w:tblPr>
      <w:tblStyleRowBandSize w:val="1"/>
    </w:tblPr>
    <w:tblStylePr w:type="firstRow">
      <w:rPr>
        <w:color w:val="FFFFFF" w:themeColor="background1"/>
      </w:rPr>
      <w:tblPr/>
      <w:tcPr>
        <w:shd w:val="clear" w:color="auto" w:fill="595959" w:themeFill="text1" w:themeFillTint="A6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Col">
      <w:tblPr/>
      <w:tcPr>
        <w:tcBorders>
          <w:bottom w:val="single" w:sz="4" w:space="0" w:color="auto"/>
        </w:tcBorders>
      </w:tcPr>
    </w:tblStylePr>
    <w:tblStylePr w:type="band1Horz">
      <w:tblPr/>
      <w:tcPr>
        <w:tcBorders>
          <w:top w:val="nil"/>
          <w:left w:val="nil"/>
          <w:bottom w:val="dotted" w:sz="4" w:space="0" w:color="auto"/>
          <w:right w:val="nil"/>
        </w:tcBorders>
      </w:tcPr>
    </w:tblStylePr>
    <w:tblStylePr w:type="band2Horz">
      <w:tblPr/>
      <w:tcPr>
        <w:tcBorders>
          <w:bottom w:val="dotted" w:sz="4" w:space="0" w:color="auto"/>
        </w:tcBorders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6F5B7D"/>
    <w:rPr>
      <w:rFonts w:ascii="Source Han Sans Regular" w:eastAsia="Source Han Sans Regular" w:hAnsi="Source Han Sans Regular" w:cs="Source Han Sans Regular"/>
      <w:color w:val="000000" w:themeColor="text1"/>
      <w:sz w:val="48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5F20EC"/>
    <w:rPr>
      <w:rFonts w:ascii="Source Han Sans Normal" w:eastAsia="Source Han Sans Normal" w:hAnsi="Source Han Sans Normal" w:cs="Source Han Sans Normal"/>
      <w:color w:val="C00000"/>
      <w:spacing w:val="-10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C17E2B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6F5B7D"/>
    <w:pPr>
      <w:numPr>
        <w:numId w:val="0"/>
      </w:numPr>
      <w:spacing w:after="240"/>
    </w:pPr>
  </w:style>
  <w:style w:type="paragraph" w:customStyle="1" w:styleId="HeadingUnnumbered2">
    <w:name w:val="Heading Unnumbered 2"/>
    <w:basedOn w:val="20"/>
    <w:autoRedefine/>
    <w:qFormat/>
    <w:rsid w:val="00B257D1"/>
    <w:pPr>
      <w:pageBreakBefore/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800DB9"/>
    <w:pPr>
      <w:spacing w:beforeLines="100" w:before="240"/>
    </w:pPr>
    <w:rPr>
      <w:b/>
    </w:rPr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951F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800DB9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D128C6"/>
    <w:pPr>
      <w:spacing w:afterLines="50" w:after="120"/>
    </w:p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D128C6"/>
    <w:pPr>
      <w:spacing w:before="100" w:beforeAutospacing="1" w:after="100" w:afterAutospacing="1"/>
    </w:pPr>
    <w:rPr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table" w:styleId="33">
    <w:name w:val="Grid Table 3"/>
    <w:basedOn w:val="a3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52">
    <w:name w:val="Grid Table 5 Dark"/>
    <w:basedOn w:val="a3"/>
    <w:uiPriority w:val="50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42">
    <w:name w:val="Grid Table 4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72">
    <w:name w:val="Grid Table 7 Colorful"/>
    <w:basedOn w:val="a3"/>
    <w:uiPriority w:val="52"/>
    <w:rsid w:val="00A00BE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4">
    <w:name w:val="List Table 3"/>
    <w:basedOn w:val="a3"/>
    <w:uiPriority w:val="48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53">
    <w:name w:val="List Table 5 Dark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3"/>
    <w:uiPriority w:val="50"/>
    <w:rsid w:val="00A00BE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4-6">
    <w:name w:val="List Table 4 Accent 6"/>
    <w:basedOn w:val="a3"/>
    <w:uiPriority w:val="49"/>
    <w:rsid w:val="00A00BE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35">
    <w:name w:val="Plain Table 3"/>
    <w:basedOn w:val="a3"/>
    <w:rsid w:val="0082353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fb">
    <w:name w:val="Grid Table Light"/>
    <w:basedOn w:val="a3"/>
    <w:rsid w:val="004E1ED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6">
    <w:name w:val="Plain Table 1"/>
    <w:basedOn w:val="a3"/>
    <w:rsid w:val="00CC371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17">
    <w:name w:val="スタイル1"/>
    <w:basedOn w:val="a6"/>
    <w:autoRedefine/>
    <w:qFormat/>
    <w:rsid w:val="002C095C"/>
  </w:style>
  <w:style w:type="paragraph" w:styleId="affc">
    <w:name w:val="Revision"/>
    <w:hidden/>
    <w:semiHidden/>
    <w:rsid w:val="00363963"/>
    <w:pPr>
      <w:spacing w:after="0" w:line="240" w:lineRule="auto"/>
    </w:pPr>
    <w:rPr>
      <w:rFonts w:ascii="Source Han Sans Regular" w:eastAsia="Source Han Sans Regular" w:hAnsi="Source Han Sans Regular" w:cs="Source Han Sans Regular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D568FE8-71FF-2343-AB24-DE9464913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2</TotalTime>
  <Pages>14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8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Kazuki Yamamoto</cp:lastModifiedBy>
  <cp:revision>79</cp:revision>
  <cp:lastPrinted>2023-05-22T12:08:00Z</cp:lastPrinted>
  <dcterms:created xsi:type="dcterms:W3CDTF">2020-01-22T00:00:00Z</dcterms:created>
  <dcterms:modified xsi:type="dcterms:W3CDTF">2023-06-05T19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  <property fmtid="{D5CDD505-2E9C-101B-9397-08002B2CF9AE}" pid="94" name="subtitle">
    <vt:lpwstr>本の概要</vt:lpwstr>
  </property>
</Properties>
</file>